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AE4A0" w14:textId="7BCF0959" w:rsidR="000A4EF1" w:rsidRPr="008D60C9" w:rsidRDefault="000A4EF1" w:rsidP="000A4EF1">
      <w:pPr>
        <w:pStyle w:val="Geenafstand"/>
        <w:rPr>
          <w:rFonts w:asciiTheme="minorBidi" w:hAnsiTheme="minorBidi"/>
          <w:b/>
          <w:bCs/>
          <w:sz w:val="28"/>
          <w:szCs w:val="28"/>
        </w:rPr>
      </w:pPr>
      <w:r w:rsidRPr="008D60C9">
        <w:rPr>
          <w:noProof/>
        </w:rPr>
        <w:drawing>
          <wp:anchor distT="0" distB="0" distL="114300" distR="114300" simplePos="0" relativeHeight="251659264" behindDoc="0" locked="0" layoutInCell="1" allowOverlap="1" wp14:anchorId="488BF488" wp14:editId="3C30DAFA">
            <wp:simplePos x="0" y="0"/>
            <wp:positionH relativeFrom="margin">
              <wp:posOffset>4500880</wp:posOffset>
            </wp:positionH>
            <wp:positionV relativeFrom="margin">
              <wp:posOffset>-519430</wp:posOffset>
            </wp:positionV>
            <wp:extent cx="1370330" cy="1218565"/>
            <wp:effectExtent l="0" t="0" r="1270" b="635"/>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0330" cy="1218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60C9">
        <w:rPr>
          <w:rFonts w:asciiTheme="minorBidi" w:hAnsiTheme="minorBidi"/>
          <w:b/>
          <w:bCs/>
          <w:sz w:val="28"/>
          <w:szCs w:val="28"/>
        </w:rPr>
        <w:t xml:space="preserve">Nieuwsbrief </w:t>
      </w:r>
      <w:r w:rsidR="00A70EC2">
        <w:rPr>
          <w:rFonts w:asciiTheme="minorBidi" w:hAnsiTheme="minorBidi"/>
          <w:b/>
          <w:bCs/>
          <w:sz w:val="28"/>
          <w:szCs w:val="28"/>
        </w:rPr>
        <w:t xml:space="preserve">december </w:t>
      </w:r>
      <w:r w:rsidRPr="008D60C9">
        <w:rPr>
          <w:rFonts w:asciiTheme="minorBidi" w:hAnsiTheme="minorBidi"/>
          <w:b/>
          <w:bCs/>
          <w:sz w:val="28"/>
          <w:szCs w:val="28"/>
        </w:rPr>
        <w:t>2021</w:t>
      </w:r>
    </w:p>
    <w:p w14:paraId="6441904A" w14:textId="77777777" w:rsidR="000A4EF1" w:rsidRPr="008D60C9" w:rsidRDefault="000A4EF1" w:rsidP="000A4EF1">
      <w:pPr>
        <w:pStyle w:val="Geenafstand"/>
        <w:rPr>
          <w:rFonts w:asciiTheme="minorBidi" w:hAnsiTheme="minorBidi"/>
          <w:b/>
          <w:bCs/>
        </w:rPr>
      </w:pPr>
      <w:r w:rsidRPr="008D60C9">
        <w:rPr>
          <w:rFonts w:asciiTheme="minorBidi" w:hAnsiTheme="minorBidi"/>
          <w:b/>
          <w:bCs/>
        </w:rPr>
        <w:t>Hervormde Gemeente Sebaldeburen</w:t>
      </w:r>
    </w:p>
    <w:p w14:paraId="42494046" w14:textId="77777777" w:rsidR="000A4EF1" w:rsidRPr="008D60C9" w:rsidRDefault="000A4EF1" w:rsidP="000A4EF1">
      <w:pPr>
        <w:pStyle w:val="Geenafstand"/>
        <w:rPr>
          <w:rFonts w:asciiTheme="minorBidi" w:hAnsiTheme="minorBidi"/>
          <w:b/>
          <w:bCs/>
        </w:rPr>
      </w:pPr>
      <w:r w:rsidRPr="008D60C9">
        <w:rPr>
          <w:rFonts w:asciiTheme="minorBidi" w:hAnsiTheme="minorBidi"/>
          <w:b/>
          <w:bCs/>
        </w:rPr>
        <w:t>Provinciale weg 44, 9862 PE</w:t>
      </w:r>
    </w:p>
    <w:p w14:paraId="0F338BA8" w14:textId="77777777" w:rsidR="000A4EF1" w:rsidRPr="008D60C9" w:rsidRDefault="000A4EF1" w:rsidP="000A4EF1">
      <w:pPr>
        <w:pStyle w:val="Geenafstand"/>
      </w:pPr>
    </w:p>
    <w:p w14:paraId="478177C9" w14:textId="370ECED7" w:rsidR="000A4EF1" w:rsidRPr="008D60C9" w:rsidRDefault="000A4EF1" w:rsidP="000A4EF1">
      <w:pPr>
        <w:pStyle w:val="Geenafstand"/>
        <w:rPr>
          <w:rFonts w:asciiTheme="minorBidi" w:hAnsiTheme="minorBidi"/>
          <w:b/>
          <w:bCs/>
          <w:sz w:val="24"/>
          <w:szCs w:val="24"/>
        </w:rPr>
      </w:pPr>
      <w:r w:rsidRPr="008D60C9">
        <w:rPr>
          <w:rFonts w:asciiTheme="minorBidi" w:hAnsiTheme="minorBidi"/>
          <w:b/>
          <w:bCs/>
          <w:sz w:val="24"/>
          <w:szCs w:val="24"/>
        </w:rPr>
        <w:t>Eredienst</w:t>
      </w:r>
      <w:r w:rsidR="0016633E">
        <w:rPr>
          <w:rFonts w:asciiTheme="minorBidi" w:hAnsiTheme="minorBidi"/>
          <w:b/>
          <w:bCs/>
          <w:sz w:val="24"/>
          <w:szCs w:val="24"/>
        </w:rPr>
        <w:t>en</w:t>
      </w:r>
    </w:p>
    <w:p w14:paraId="5294FD63" w14:textId="760D4EA9" w:rsidR="00A12971" w:rsidRPr="008D60C9" w:rsidRDefault="00640964" w:rsidP="00222ABC">
      <w:pPr>
        <w:pStyle w:val="Geenafstand"/>
        <w:bidi/>
        <w:jc w:val="right"/>
        <w:rPr>
          <w:rFonts w:asciiTheme="minorBidi" w:hAnsiTheme="minorBidi"/>
          <w:sz w:val="24"/>
          <w:szCs w:val="24"/>
        </w:rPr>
      </w:pPr>
      <w:r w:rsidRPr="008D60C9">
        <w:rPr>
          <w:rFonts w:asciiTheme="minorBidi" w:hAnsiTheme="minorBidi"/>
          <w:sz w:val="24"/>
          <w:szCs w:val="24"/>
        </w:rPr>
        <w:t xml:space="preserve">Deze zondag gaat </w:t>
      </w:r>
      <w:r w:rsidR="00AB14F7" w:rsidRPr="00AB14F7">
        <w:rPr>
          <w:rFonts w:asciiTheme="minorBidi" w:hAnsiTheme="minorBidi"/>
          <w:sz w:val="24"/>
          <w:szCs w:val="24"/>
        </w:rPr>
        <w:t>Ds. N.M. van Ommeren</w:t>
      </w:r>
      <w:r w:rsidR="00AB14F7">
        <w:rPr>
          <w:rFonts w:asciiTheme="minorBidi" w:hAnsiTheme="minorBidi"/>
          <w:sz w:val="24"/>
          <w:szCs w:val="24"/>
        </w:rPr>
        <w:t xml:space="preserve"> uit Drachten voor. </w:t>
      </w:r>
      <w:r w:rsidR="00937D7B">
        <w:rPr>
          <w:rFonts w:asciiTheme="minorBidi" w:hAnsiTheme="minorBidi"/>
          <w:sz w:val="24"/>
          <w:szCs w:val="24"/>
        </w:rPr>
        <w:t>Op zondag 12 december</w:t>
      </w:r>
      <w:r w:rsidR="004707AC">
        <w:rPr>
          <w:rFonts w:asciiTheme="minorBidi" w:hAnsiTheme="minorBidi"/>
          <w:sz w:val="24"/>
          <w:szCs w:val="24"/>
        </w:rPr>
        <w:t xml:space="preserve"> hoopt</w:t>
      </w:r>
      <w:r w:rsidR="00937D7B">
        <w:rPr>
          <w:rFonts w:asciiTheme="minorBidi" w:hAnsiTheme="minorBidi"/>
          <w:sz w:val="24"/>
          <w:szCs w:val="24"/>
        </w:rPr>
        <w:t xml:space="preserve"> onze oud-voorganger </w:t>
      </w:r>
      <w:r w:rsidR="00937D7B" w:rsidRPr="00937D7B">
        <w:rPr>
          <w:rFonts w:asciiTheme="minorBidi" w:hAnsiTheme="minorBidi"/>
          <w:sz w:val="24"/>
          <w:szCs w:val="24"/>
        </w:rPr>
        <w:t>Ds. H.J.C.C.J. Wilschut</w:t>
      </w:r>
      <w:r w:rsidR="004707AC">
        <w:rPr>
          <w:rFonts w:asciiTheme="minorBidi" w:hAnsiTheme="minorBidi"/>
          <w:sz w:val="24"/>
          <w:szCs w:val="24"/>
        </w:rPr>
        <w:t xml:space="preserve"> voor te gaan</w:t>
      </w:r>
      <w:r w:rsidR="00937D7B">
        <w:rPr>
          <w:rFonts w:asciiTheme="minorBidi" w:hAnsiTheme="minorBidi"/>
          <w:sz w:val="24"/>
          <w:szCs w:val="24"/>
        </w:rPr>
        <w:t xml:space="preserve">, </w:t>
      </w:r>
      <w:r w:rsidR="0016633E">
        <w:rPr>
          <w:rFonts w:asciiTheme="minorBidi" w:hAnsiTheme="minorBidi"/>
          <w:sz w:val="24"/>
          <w:szCs w:val="24"/>
        </w:rPr>
        <w:t>op zondag 19 december p</w:t>
      </w:r>
      <w:r w:rsidR="0016633E" w:rsidRPr="0016633E">
        <w:rPr>
          <w:rFonts w:asciiTheme="minorBidi" w:hAnsiTheme="minorBidi"/>
          <w:sz w:val="24"/>
          <w:szCs w:val="24"/>
        </w:rPr>
        <w:t>roponent J. Admiraal</w:t>
      </w:r>
      <w:r w:rsidR="0016633E">
        <w:rPr>
          <w:rFonts w:asciiTheme="minorBidi" w:hAnsiTheme="minorBidi"/>
          <w:sz w:val="24"/>
          <w:szCs w:val="24"/>
        </w:rPr>
        <w:t xml:space="preserve"> uit Rouveen, en op 25 en 26 december onze eigen voorganger dhr. J.C.A. van den Berge.</w:t>
      </w:r>
    </w:p>
    <w:p w14:paraId="46A5CB46" w14:textId="77777777" w:rsidR="00A12971" w:rsidRPr="008D60C9" w:rsidRDefault="00A12971" w:rsidP="00A12971">
      <w:pPr>
        <w:pStyle w:val="Geenafstand"/>
        <w:bidi/>
        <w:jc w:val="right"/>
        <w:rPr>
          <w:rFonts w:asciiTheme="minorBidi" w:hAnsiTheme="minorBidi"/>
          <w:sz w:val="24"/>
          <w:szCs w:val="24"/>
        </w:rPr>
      </w:pPr>
    </w:p>
    <w:p w14:paraId="4B0D2AD6" w14:textId="1A8D8A1F" w:rsidR="000A4EF1" w:rsidRPr="008D60C9" w:rsidRDefault="002B3783" w:rsidP="000A4EF1">
      <w:pPr>
        <w:pStyle w:val="Geenafstand"/>
        <w:bidi/>
        <w:jc w:val="right"/>
        <w:rPr>
          <w:rFonts w:asciiTheme="minorBidi" w:hAnsiTheme="minorBidi"/>
          <w:b/>
          <w:bCs/>
          <w:sz w:val="24"/>
          <w:szCs w:val="24"/>
        </w:rPr>
      </w:pPr>
      <w:r w:rsidRPr="008D60C9">
        <w:rPr>
          <w:rFonts w:asciiTheme="minorBidi" w:hAnsiTheme="minorBidi"/>
          <w:b/>
          <w:bCs/>
          <w:sz w:val="24"/>
          <w:szCs w:val="24"/>
        </w:rPr>
        <w:t>Overdenking</w:t>
      </w:r>
      <w:r w:rsidR="001E233F">
        <w:rPr>
          <w:rFonts w:asciiTheme="minorBidi" w:hAnsiTheme="minorBidi"/>
          <w:b/>
          <w:bCs/>
          <w:sz w:val="24"/>
          <w:szCs w:val="24"/>
        </w:rPr>
        <w:t xml:space="preserve"> ‘’Ontspannen leven in een tijd van polarisatie’’</w:t>
      </w:r>
    </w:p>
    <w:p w14:paraId="4C8330D5" w14:textId="1452EE80" w:rsidR="00416B18" w:rsidRDefault="00856CEB" w:rsidP="003B442C">
      <w:pPr>
        <w:pStyle w:val="Geenafstand"/>
        <w:bidi/>
        <w:jc w:val="right"/>
        <w:rPr>
          <w:rFonts w:asciiTheme="minorBidi" w:hAnsiTheme="minorBidi"/>
          <w:sz w:val="24"/>
          <w:szCs w:val="24"/>
        </w:rPr>
      </w:pPr>
      <w:r>
        <w:rPr>
          <w:rFonts w:asciiTheme="minorBidi" w:hAnsiTheme="minorBidi"/>
          <w:sz w:val="24"/>
          <w:szCs w:val="24"/>
        </w:rPr>
        <w:t xml:space="preserve">Iedereen heeft wel iets vernomen in de afgelopen weken van het geweld dat plaatsvond in de grote steden van Nederland. </w:t>
      </w:r>
      <w:r w:rsidR="00CA65CE">
        <w:rPr>
          <w:rFonts w:asciiTheme="minorBidi" w:hAnsiTheme="minorBidi"/>
          <w:sz w:val="24"/>
          <w:szCs w:val="24"/>
        </w:rPr>
        <w:t>Boze g</w:t>
      </w:r>
      <w:r w:rsidR="00032C49">
        <w:rPr>
          <w:rFonts w:asciiTheme="minorBidi" w:hAnsiTheme="minorBidi"/>
          <w:sz w:val="24"/>
          <w:szCs w:val="24"/>
        </w:rPr>
        <w:t>r</w:t>
      </w:r>
      <w:r w:rsidR="00CA65CE">
        <w:rPr>
          <w:rFonts w:asciiTheme="minorBidi" w:hAnsiTheme="minorBidi"/>
          <w:sz w:val="24"/>
          <w:szCs w:val="24"/>
        </w:rPr>
        <w:t>oepen mensen</w:t>
      </w:r>
      <w:r w:rsidR="00032C49">
        <w:rPr>
          <w:rFonts w:asciiTheme="minorBidi" w:hAnsiTheme="minorBidi"/>
          <w:sz w:val="24"/>
          <w:szCs w:val="24"/>
        </w:rPr>
        <w:t xml:space="preserve">, veel schade en vaak ook slachtoffers. </w:t>
      </w:r>
      <w:r w:rsidR="003E1CE7">
        <w:rPr>
          <w:rFonts w:asciiTheme="minorBidi" w:hAnsiTheme="minorBidi"/>
          <w:sz w:val="24"/>
          <w:szCs w:val="24"/>
        </w:rPr>
        <w:t>De maatschappij is er van opgeschrokken en u misschien ook. Hoe kan het zo ver komen</w:t>
      </w:r>
      <w:r w:rsidR="00A952AF">
        <w:rPr>
          <w:rFonts w:asciiTheme="minorBidi" w:hAnsiTheme="minorBidi"/>
          <w:sz w:val="24"/>
          <w:szCs w:val="24"/>
        </w:rPr>
        <w:t xml:space="preserve"> dat auto’s in de fik gaan en ambtsdragers zich niet meer veilig </w:t>
      </w:r>
      <w:r w:rsidR="00CA65CE">
        <w:rPr>
          <w:rFonts w:asciiTheme="minorBidi" w:hAnsiTheme="minorBidi"/>
          <w:sz w:val="24"/>
          <w:szCs w:val="24"/>
        </w:rPr>
        <w:t>weten</w:t>
      </w:r>
      <w:r w:rsidR="00A952AF">
        <w:rPr>
          <w:rFonts w:asciiTheme="minorBidi" w:hAnsiTheme="minorBidi"/>
          <w:sz w:val="24"/>
          <w:szCs w:val="24"/>
        </w:rPr>
        <w:t xml:space="preserve">? </w:t>
      </w:r>
      <w:r w:rsidR="00222ABC">
        <w:rPr>
          <w:rFonts w:asciiTheme="minorBidi" w:hAnsiTheme="minorBidi"/>
          <w:sz w:val="24"/>
          <w:szCs w:val="24"/>
        </w:rPr>
        <w:t>Hoewel geweld af te keuren is</w:t>
      </w:r>
      <w:r w:rsidR="00085BA6">
        <w:rPr>
          <w:rFonts w:asciiTheme="minorBidi" w:hAnsiTheme="minorBidi"/>
          <w:sz w:val="24"/>
          <w:szCs w:val="24"/>
        </w:rPr>
        <w:t xml:space="preserve">, </w:t>
      </w:r>
      <w:r w:rsidR="00D51E83">
        <w:rPr>
          <w:rFonts w:asciiTheme="minorBidi" w:hAnsiTheme="minorBidi"/>
          <w:sz w:val="24"/>
          <w:szCs w:val="24"/>
        </w:rPr>
        <w:t xml:space="preserve">is geweld ook een manier van omgaan met onmacht, onzekerheid en angst. </w:t>
      </w:r>
      <w:r w:rsidR="00222ABC">
        <w:rPr>
          <w:rFonts w:asciiTheme="minorBidi" w:hAnsiTheme="minorBidi"/>
          <w:sz w:val="24"/>
          <w:szCs w:val="24"/>
        </w:rPr>
        <w:t>Vaak wordt er onderscheid gemaakt tussen 3 manieren</w:t>
      </w:r>
      <w:r w:rsidR="004C2DF9">
        <w:rPr>
          <w:rFonts w:asciiTheme="minorBidi" w:hAnsiTheme="minorBidi"/>
          <w:sz w:val="24"/>
          <w:szCs w:val="24"/>
        </w:rPr>
        <w:t xml:space="preserve">: vechten, vluchten of bevriezen. En </w:t>
      </w:r>
      <w:r w:rsidR="00C86ADD">
        <w:rPr>
          <w:rFonts w:asciiTheme="minorBidi" w:hAnsiTheme="minorBidi"/>
          <w:sz w:val="24"/>
          <w:szCs w:val="24"/>
        </w:rPr>
        <w:t>d</w:t>
      </w:r>
      <w:r w:rsidR="00222ABC">
        <w:rPr>
          <w:rFonts w:asciiTheme="minorBidi" w:hAnsiTheme="minorBidi"/>
          <w:sz w:val="24"/>
          <w:szCs w:val="24"/>
        </w:rPr>
        <w:t>ie manieren kunnen ook</w:t>
      </w:r>
      <w:r w:rsidR="00C86ADD">
        <w:rPr>
          <w:rFonts w:asciiTheme="minorBidi" w:hAnsiTheme="minorBidi"/>
          <w:sz w:val="24"/>
          <w:szCs w:val="24"/>
        </w:rPr>
        <w:t xml:space="preserve"> subtieler </w:t>
      </w:r>
      <w:r w:rsidR="00222ABC">
        <w:rPr>
          <w:rFonts w:asciiTheme="minorBidi" w:hAnsiTheme="minorBidi"/>
          <w:sz w:val="24"/>
          <w:szCs w:val="24"/>
        </w:rPr>
        <w:t>zijn</w:t>
      </w:r>
      <w:r w:rsidR="00B252A7">
        <w:rPr>
          <w:rFonts w:asciiTheme="minorBidi" w:hAnsiTheme="minorBidi"/>
          <w:sz w:val="24"/>
          <w:szCs w:val="24"/>
        </w:rPr>
        <w:t xml:space="preserve"> dan auto’s in de fik steken</w:t>
      </w:r>
      <w:r w:rsidR="00C86ADD">
        <w:rPr>
          <w:rFonts w:asciiTheme="minorBidi" w:hAnsiTheme="minorBidi"/>
          <w:sz w:val="24"/>
          <w:szCs w:val="24"/>
        </w:rPr>
        <w:t xml:space="preserve">. Sommige mensen </w:t>
      </w:r>
      <w:r w:rsidR="007E11D2">
        <w:rPr>
          <w:rFonts w:asciiTheme="minorBidi" w:hAnsiTheme="minorBidi"/>
          <w:sz w:val="24"/>
          <w:szCs w:val="24"/>
        </w:rPr>
        <w:t xml:space="preserve">verbergen hun eigen onzekerheid </w:t>
      </w:r>
      <w:r w:rsidR="00D64C8E">
        <w:rPr>
          <w:rFonts w:asciiTheme="minorBidi" w:hAnsiTheme="minorBidi"/>
          <w:sz w:val="24"/>
          <w:szCs w:val="24"/>
        </w:rPr>
        <w:t xml:space="preserve">met verbaal geweld; </w:t>
      </w:r>
      <w:r w:rsidR="00B252A7">
        <w:rPr>
          <w:rFonts w:asciiTheme="minorBidi" w:hAnsiTheme="minorBidi"/>
          <w:sz w:val="24"/>
          <w:szCs w:val="24"/>
        </w:rPr>
        <w:t>door negatief te spreken over anderen.</w:t>
      </w:r>
      <w:r w:rsidR="00E44878">
        <w:rPr>
          <w:rFonts w:asciiTheme="minorBidi" w:hAnsiTheme="minorBidi"/>
          <w:sz w:val="24"/>
          <w:szCs w:val="24"/>
        </w:rPr>
        <w:t xml:space="preserve"> </w:t>
      </w:r>
      <w:r w:rsidR="00B252A7">
        <w:rPr>
          <w:rFonts w:asciiTheme="minorBidi" w:hAnsiTheme="minorBidi"/>
          <w:sz w:val="24"/>
          <w:szCs w:val="24"/>
        </w:rPr>
        <w:t>Anderen vermijden mensen</w:t>
      </w:r>
      <w:r w:rsidR="007036E8">
        <w:rPr>
          <w:rFonts w:asciiTheme="minorBidi" w:hAnsiTheme="minorBidi"/>
          <w:sz w:val="24"/>
          <w:szCs w:val="24"/>
        </w:rPr>
        <w:t xml:space="preserve"> d</w:t>
      </w:r>
      <w:r w:rsidR="007E11D2">
        <w:rPr>
          <w:rFonts w:asciiTheme="minorBidi" w:hAnsiTheme="minorBidi"/>
          <w:sz w:val="24"/>
          <w:szCs w:val="24"/>
        </w:rPr>
        <w:t>ie anders zijn dan henzelf</w:t>
      </w:r>
      <w:r w:rsidR="007036E8">
        <w:rPr>
          <w:rFonts w:asciiTheme="minorBidi" w:hAnsiTheme="minorBidi"/>
          <w:sz w:val="24"/>
          <w:szCs w:val="24"/>
        </w:rPr>
        <w:t>.</w:t>
      </w:r>
      <w:r w:rsidR="007E11D2">
        <w:rPr>
          <w:rFonts w:asciiTheme="minorBidi" w:hAnsiTheme="minorBidi"/>
          <w:sz w:val="24"/>
          <w:szCs w:val="24"/>
        </w:rPr>
        <w:t xml:space="preserve"> En een derde blijft stilzitten; want wat kan ik</w:t>
      </w:r>
      <w:r w:rsidR="00D64C8E">
        <w:rPr>
          <w:rFonts w:asciiTheme="minorBidi" w:hAnsiTheme="minorBidi"/>
          <w:sz w:val="24"/>
          <w:szCs w:val="24"/>
        </w:rPr>
        <w:t xml:space="preserve"> er aan</w:t>
      </w:r>
      <w:r w:rsidR="007E11D2">
        <w:rPr>
          <w:rFonts w:asciiTheme="minorBidi" w:hAnsiTheme="minorBidi"/>
          <w:sz w:val="24"/>
          <w:szCs w:val="24"/>
        </w:rPr>
        <w:t xml:space="preserve"> doen?</w:t>
      </w:r>
      <w:r w:rsidR="007036E8">
        <w:rPr>
          <w:rFonts w:asciiTheme="minorBidi" w:hAnsiTheme="minorBidi"/>
          <w:sz w:val="24"/>
          <w:szCs w:val="24"/>
        </w:rPr>
        <w:t xml:space="preserve"> </w:t>
      </w:r>
      <w:r w:rsidR="0098577D">
        <w:rPr>
          <w:rFonts w:asciiTheme="minorBidi" w:hAnsiTheme="minorBidi"/>
          <w:sz w:val="24"/>
          <w:szCs w:val="24"/>
        </w:rPr>
        <w:t xml:space="preserve">Hoe </w:t>
      </w:r>
      <w:r w:rsidR="007E11D2">
        <w:rPr>
          <w:rFonts w:asciiTheme="minorBidi" w:hAnsiTheme="minorBidi"/>
          <w:sz w:val="24"/>
          <w:szCs w:val="24"/>
        </w:rPr>
        <w:t xml:space="preserve">gaat in ons eigen leven of bij ons in de gemeente? </w:t>
      </w:r>
      <w:r w:rsidR="001C27E7">
        <w:rPr>
          <w:rFonts w:asciiTheme="minorBidi" w:hAnsiTheme="minorBidi"/>
          <w:sz w:val="24"/>
          <w:szCs w:val="24"/>
        </w:rPr>
        <w:t>Wij zijn niet beter. Maar wij zijn wel geroepen om te leven</w:t>
      </w:r>
      <w:r w:rsidR="00B94DCE">
        <w:rPr>
          <w:rFonts w:asciiTheme="minorBidi" w:hAnsiTheme="minorBidi"/>
          <w:sz w:val="24"/>
          <w:szCs w:val="24"/>
        </w:rPr>
        <w:t xml:space="preserve"> in vrede. Hoe</w:t>
      </w:r>
      <w:r w:rsidR="007E11D2">
        <w:rPr>
          <w:rFonts w:asciiTheme="minorBidi" w:hAnsiTheme="minorBidi"/>
          <w:sz w:val="24"/>
          <w:szCs w:val="24"/>
        </w:rPr>
        <w:t xml:space="preserve"> kan dat dan</w:t>
      </w:r>
      <w:r w:rsidR="00A24332">
        <w:rPr>
          <w:rFonts w:asciiTheme="minorBidi" w:hAnsiTheme="minorBidi"/>
          <w:sz w:val="24"/>
          <w:szCs w:val="24"/>
        </w:rPr>
        <w:t xml:space="preserve"> toch</w:t>
      </w:r>
      <w:r w:rsidR="00B94DCE">
        <w:rPr>
          <w:rFonts w:asciiTheme="minorBidi" w:hAnsiTheme="minorBidi"/>
          <w:sz w:val="24"/>
          <w:szCs w:val="24"/>
        </w:rPr>
        <w:t xml:space="preserve">? </w:t>
      </w:r>
      <w:r w:rsidR="00A24332">
        <w:rPr>
          <w:rFonts w:asciiTheme="minorBidi" w:hAnsiTheme="minorBidi"/>
          <w:sz w:val="24"/>
          <w:szCs w:val="24"/>
        </w:rPr>
        <w:t>Alleen v</w:t>
      </w:r>
      <w:r w:rsidR="001C27E7">
        <w:rPr>
          <w:rFonts w:asciiTheme="minorBidi" w:hAnsiTheme="minorBidi"/>
          <w:sz w:val="24"/>
          <w:szCs w:val="24"/>
        </w:rPr>
        <w:t>anuit</w:t>
      </w:r>
      <w:r w:rsidR="007E11D2">
        <w:rPr>
          <w:rFonts w:asciiTheme="minorBidi" w:hAnsiTheme="minorBidi"/>
          <w:sz w:val="24"/>
          <w:szCs w:val="24"/>
        </w:rPr>
        <w:t xml:space="preserve"> zekerhei</w:t>
      </w:r>
      <w:r w:rsidR="00222ABC">
        <w:rPr>
          <w:rFonts w:asciiTheme="minorBidi" w:hAnsiTheme="minorBidi"/>
          <w:sz w:val="24"/>
          <w:szCs w:val="24"/>
        </w:rPr>
        <w:t>d en verwachting</w:t>
      </w:r>
      <w:r w:rsidR="00A24332">
        <w:rPr>
          <w:rFonts w:asciiTheme="minorBidi" w:hAnsiTheme="minorBidi"/>
          <w:sz w:val="24"/>
          <w:szCs w:val="24"/>
        </w:rPr>
        <w:t xml:space="preserve"> in Jezus Christus</w:t>
      </w:r>
      <w:r w:rsidR="001C27E7">
        <w:rPr>
          <w:rFonts w:asciiTheme="minorBidi" w:hAnsiTheme="minorBidi"/>
          <w:sz w:val="24"/>
          <w:szCs w:val="24"/>
        </w:rPr>
        <w:t>.</w:t>
      </w:r>
      <w:r w:rsidR="00222ABC">
        <w:rPr>
          <w:rFonts w:asciiTheme="minorBidi" w:hAnsiTheme="minorBidi"/>
          <w:sz w:val="24"/>
          <w:szCs w:val="24"/>
        </w:rPr>
        <w:t xml:space="preserve"> </w:t>
      </w:r>
      <w:r w:rsidR="00A24332">
        <w:rPr>
          <w:rFonts w:asciiTheme="minorBidi" w:hAnsiTheme="minorBidi"/>
          <w:sz w:val="24"/>
          <w:szCs w:val="24"/>
        </w:rPr>
        <w:t xml:space="preserve">Want door Hem </w:t>
      </w:r>
      <w:r w:rsidR="001C27E7">
        <w:rPr>
          <w:rFonts w:asciiTheme="minorBidi" w:hAnsiTheme="minorBidi"/>
          <w:sz w:val="24"/>
          <w:szCs w:val="24"/>
        </w:rPr>
        <w:t>weet j</w:t>
      </w:r>
      <w:r w:rsidR="00A24332">
        <w:rPr>
          <w:rFonts w:asciiTheme="minorBidi" w:hAnsiTheme="minorBidi"/>
          <w:sz w:val="24"/>
          <w:szCs w:val="24"/>
        </w:rPr>
        <w:t>e als christen</w:t>
      </w:r>
      <w:r w:rsidR="001C27E7">
        <w:rPr>
          <w:rFonts w:asciiTheme="minorBidi" w:hAnsiTheme="minorBidi"/>
          <w:sz w:val="24"/>
          <w:szCs w:val="24"/>
        </w:rPr>
        <w:t>: Wie ik ben ligt gebor</w:t>
      </w:r>
      <w:r w:rsidR="00A24332">
        <w:rPr>
          <w:rFonts w:asciiTheme="minorBidi" w:hAnsiTheme="minorBidi"/>
          <w:sz w:val="24"/>
          <w:szCs w:val="24"/>
        </w:rPr>
        <w:t>g</w:t>
      </w:r>
      <w:r w:rsidR="001C27E7">
        <w:rPr>
          <w:rFonts w:asciiTheme="minorBidi" w:hAnsiTheme="minorBidi"/>
          <w:sz w:val="24"/>
          <w:szCs w:val="24"/>
        </w:rPr>
        <w:t>en in God</w:t>
      </w:r>
      <w:r w:rsidR="001E233F">
        <w:rPr>
          <w:rFonts w:asciiTheme="minorBidi" w:hAnsiTheme="minorBidi"/>
          <w:sz w:val="24"/>
          <w:szCs w:val="24"/>
        </w:rPr>
        <w:t>s genade in Christus</w:t>
      </w:r>
      <w:r w:rsidR="00A24332">
        <w:rPr>
          <w:rFonts w:asciiTheme="minorBidi" w:hAnsiTheme="minorBidi"/>
          <w:sz w:val="24"/>
          <w:szCs w:val="24"/>
        </w:rPr>
        <w:t xml:space="preserve">, wat er met mij/de wereld zal gebeuren ligt in Gods goede handen. Die wetenschap </w:t>
      </w:r>
      <w:r w:rsidR="00222ABC">
        <w:rPr>
          <w:rFonts w:asciiTheme="minorBidi" w:hAnsiTheme="minorBidi"/>
          <w:sz w:val="24"/>
          <w:szCs w:val="24"/>
        </w:rPr>
        <w:t xml:space="preserve">geeft ontspannenheid te midden van allerlei spanningen. </w:t>
      </w:r>
      <w:r w:rsidR="001E233F">
        <w:rPr>
          <w:rFonts w:asciiTheme="minorBidi" w:hAnsiTheme="minorBidi"/>
          <w:sz w:val="24"/>
          <w:szCs w:val="24"/>
        </w:rPr>
        <w:t xml:space="preserve">Laten we daarom ontspannen leven </w:t>
      </w:r>
      <w:r w:rsidR="00222ABC">
        <w:rPr>
          <w:rFonts w:asciiTheme="minorBidi" w:hAnsiTheme="minorBidi"/>
          <w:sz w:val="24"/>
          <w:szCs w:val="24"/>
        </w:rPr>
        <w:t xml:space="preserve">vanuit de zekerheid en verwachting in </w:t>
      </w:r>
      <w:r w:rsidR="00A24332">
        <w:rPr>
          <w:rFonts w:asciiTheme="minorBidi" w:hAnsiTheme="minorBidi"/>
          <w:sz w:val="24"/>
          <w:szCs w:val="24"/>
        </w:rPr>
        <w:t>Jezus Christus. Juist in advent.</w:t>
      </w:r>
    </w:p>
    <w:p w14:paraId="2C848414" w14:textId="77777777" w:rsidR="008D106E" w:rsidRPr="008D60C9" w:rsidRDefault="008D106E" w:rsidP="00265258">
      <w:pPr>
        <w:pStyle w:val="Geenafstand"/>
        <w:bidi/>
        <w:rPr>
          <w:rFonts w:asciiTheme="minorBidi" w:hAnsiTheme="minorBidi"/>
          <w:sz w:val="24"/>
          <w:szCs w:val="24"/>
        </w:rPr>
      </w:pPr>
    </w:p>
    <w:p w14:paraId="161C1203" w14:textId="51CD6C2D" w:rsidR="000A4EF1" w:rsidRPr="008D60C9" w:rsidRDefault="007E6149" w:rsidP="000A4EF1">
      <w:pPr>
        <w:pStyle w:val="Geenafstand"/>
        <w:bidi/>
        <w:jc w:val="right"/>
        <w:rPr>
          <w:rFonts w:asciiTheme="minorBidi" w:hAnsiTheme="minorBidi"/>
          <w:b/>
          <w:bCs/>
          <w:sz w:val="24"/>
          <w:szCs w:val="24"/>
        </w:rPr>
      </w:pPr>
      <w:r>
        <w:rPr>
          <w:rFonts w:asciiTheme="minorBidi" w:hAnsiTheme="minorBidi"/>
          <w:b/>
          <w:bCs/>
          <w:sz w:val="24"/>
          <w:szCs w:val="24"/>
        </w:rPr>
        <w:t>Gemeenteleven</w:t>
      </w:r>
    </w:p>
    <w:p w14:paraId="2A16A1D2" w14:textId="68CCE4F3" w:rsidR="00A12971" w:rsidRDefault="00893648" w:rsidP="00A941BF">
      <w:pPr>
        <w:pStyle w:val="Geenafstand"/>
        <w:numPr>
          <w:ilvl w:val="0"/>
          <w:numId w:val="21"/>
        </w:numPr>
        <w:rPr>
          <w:rFonts w:asciiTheme="minorBidi" w:hAnsiTheme="minorBidi" w:cs="Arial"/>
          <w:sz w:val="24"/>
          <w:szCs w:val="24"/>
        </w:rPr>
      </w:pPr>
      <w:r>
        <w:rPr>
          <w:rFonts w:asciiTheme="minorBidi" w:hAnsiTheme="minorBidi" w:cs="Arial"/>
          <w:sz w:val="24"/>
          <w:szCs w:val="24"/>
        </w:rPr>
        <w:t xml:space="preserve">We </w:t>
      </w:r>
      <w:r w:rsidR="00A941BF">
        <w:rPr>
          <w:rFonts w:asciiTheme="minorBidi" w:hAnsiTheme="minorBidi" w:cs="Arial"/>
          <w:sz w:val="24"/>
          <w:szCs w:val="24"/>
        </w:rPr>
        <w:t xml:space="preserve">denken aan fam. Meijndert bij wie een schoonzoon een ernstig ongeluk heeft gehad met de scooter. </w:t>
      </w:r>
      <w:r w:rsidR="00273E9D">
        <w:rPr>
          <w:rFonts w:asciiTheme="minorBidi" w:hAnsiTheme="minorBidi" w:cs="Arial"/>
          <w:sz w:val="24"/>
          <w:szCs w:val="24"/>
        </w:rPr>
        <w:t xml:space="preserve">Op dit moment is de situatie </w:t>
      </w:r>
      <w:r w:rsidR="005328AD">
        <w:rPr>
          <w:rFonts w:asciiTheme="minorBidi" w:hAnsiTheme="minorBidi" w:cs="Arial"/>
          <w:sz w:val="24"/>
          <w:szCs w:val="24"/>
        </w:rPr>
        <w:t>‘’</w:t>
      </w:r>
      <w:r w:rsidR="005328AD" w:rsidRPr="005328AD">
        <w:rPr>
          <w:rFonts w:asciiTheme="minorBidi" w:hAnsiTheme="minorBidi" w:cs="Arial"/>
          <w:sz w:val="24"/>
          <w:szCs w:val="24"/>
        </w:rPr>
        <w:t>stabiel en licht verbeteren</w:t>
      </w:r>
      <w:r w:rsidR="005328AD">
        <w:rPr>
          <w:rFonts w:asciiTheme="minorBidi" w:hAnsiTheme="minorBidi" w:cs="Arial"/>
          <w:sz w:val="24"/>
          <w:szCs w:val="24"/>
        </w:rPr>
        <w:t>d.’’</w:t>
      </w:r>
      <w:r w:rsidR="00DF1C3B">
        <w:rPr>
          <w:rFonts w:asciiTheme="minorBidi" w:hAnsiTheme="minorBidi" w:cs="Arial"/>
          <w:sz w:val="24"/>
          <w:szCs w:val="24"/>
        </w:rPr>
        <w:t xml:space="preserve"> Hij is nog niet uit de (levens)gevarenzone, maar schoonvader Leo schrijft</w:t>
      </w:r>
      <w:r w:rsidR="00315EAD">
        <w:rPr>
          <w:rFonts w:asciiTheme="minorBidi" w:hAnsiTheme="minorBidi" w:cs="Arial"/>
          <w:sz w:val="24"/>
          <w:szCs w:val="24"/>
        </w:rPr>
        <w:t xml:space="preserve">  </w:t>
      </w:r>
      <w:r w:rsidR="0064645B">
        <w:rPr>
          <w:rFonts w:asciiTheme="minorBidi" w:hAnsiTheme="minorBidi" w:cs="Arial"/>
          <w:sz w:val="24"/>
          <w:szCs w:val="24"/>
        </w:rPr>
        <w:t xml:space="preserve">dat </w:t>
      </w:r>
      <w:r w:rsidR="00315EAD">
        <w:rPr>
          <w:rFonts w:asciiTheme="minorBidi" w:hAnsiTheme="minorBidi" w:cs="Arial"/>
          <w:sz w:val="24"/>
          <w:szCs w:val="24"/>
        </w:rPr>
        <w:t>ze weten</w:t>
      </w:r>
      <w:r w:rsidR="00DF1C3B">
        <w:rPr>
          <w:rFonts w:asciiTheme="minorBidi" w:hAnsiTheme="minorBidi" w:cs="Arial"/>
          <w:sz w:val="24"/>
          <w:szCs w:val="24"/>
        </w:rPr>
        <w:t xml:space="preserve"> ‘’dat de Heere zijn naam kent.’’ </w:t>
      </w:r>
      <w:r w:rsidR="00315EAD">
        <w:rPr>
          <w:rFonts w:asciiTheme="minorBidi" w:hAnsiTheme="minorBidi" w:cs="Arial"/>
          <w:sz w:val="24"/>
          <w:szCs w:val="24"/>
        </w:rPr>
        <w:t>We wensen de familie troost, kracht en sterkte toe in deze moeilijke en onzekere tijd, juist ook van Boven.</w:t>
      </w:r>
    </w:p>
    <w:p w14:paraId="0FE278D7" w14:textId="37AF8BA1" w:rsidR="00315EAD" w:rsidRDefault="00AA43FD" w:rsidP="00A941BF">
      <w:pPr>
        <w:pStyle w:val="Geenafstand"/>
        <w:numPr>
          <w:ilvl w:val="0"/>
          <w:numId w:val="21"/>
        </w:numPr>
        <w:rPr>
          <w:rFonts w:asciiTheme="minorBidi" w:hAnsiTheme="minorBidi" w:cs="Arial"/>
          <w:sz w:val="24"/>
          <w:szCs w:val="24"/>
        </w:rPr>
      </w:pPr>
      <w:r>
        <w:rPr>
          <w:rFonts w:asciiTheme="minorBidi" w:hAnsiTheme="minorBidi" w:cs="Arial"/>
          <w:sz w:val="24"/>
          <w:szCs w:val="24"/>
        </w:rPr>
        <w:t xml:space="preserve">We denken ook aan mevr. Ritsma die last heeft van haar schildklier, mevr. </w:t>
      </w:r>
      <w:proofErr w:type="spellStart"/>
      <w:r>
        <w:rPr>
          <w:rFonts w:asciiTheme="minorBidi" w:hAnsiTheme="minorBidi" w:cs="Arial"/>
          <w:sz w:val="24"/>
          <w:szCs w:val="24"/>
        </w:rPr>
        <w:t>Potstra</w:t>
      </w:r>
      <w:proofErr w:type="spellEnd"/>
      <w:r>
        <w:rPr>
          <w:rFonts w:asciiTheme="minorBidi" w:hAnsiTheme="minorBidi" w:cs="Arial"/>
          <w:sz w:val="24"/>
          <w:szCs w:val="24"/>
        </w:rPr>
        <w:t xml:space="preserve"> </w:t>
      </w:r>
      <w:r w:rsidR="00321815">
        <w:rPr>
          <w:rFonts w:asciiTheme="minorBidi" w:hAnsiTheme="minorBidi" w:cs="Arial"/>
          <w:sz w:val="24"/>
          <w:szCs w:val="24"/>
        </w:rPr>
        <w:t>bij wie de Parkinson veel vergt, mevr. De Goede die weer is thuis gekomen</w:t>
      </w:r>
      <w:r w:rsidR="007A36CB">
        <w:rPr>
          <w:rFonts w:asciiTheme="minorBidi" w:hAnsiTheme="minorBidi" w:cs="Arial"/>
          <w:sz w:val="24"/>
          <w:szCs w:val="24"/>
        </w:rPr>
        <w:t xml:space="preserve"> na een operatie. Laten we in gebed om hen heen staan en ook rond de ander gemeenteleden die kampen met ziekte, zorg, rouw, eenzaamheid.</w:t>
      </w:r>
    </w:p>
    <w:p w14:paraId="47B14BDD" w14:textId="77777777" w:rsidR="004F3F32" w:rsidRDefault="004F3F32" w:rsidP="007E6149">
      <w:pPr>
        <w:pStyle w:val="Geenafstand"/>
        <w:rPr>
          <w:rFonts w:asciiTheme="minorBidi" w:hAnsiTheme="minorBidi"/>
          <w:b/>
          <w:bCs/>
          <w:sz w:val="24"/>
          <w:szCs w:val="24"/>
        </w:rPr>
      </w:pPr>
    </w:p>
    <w:p w14:paraId="4A926EE1" w14:textId="3FDE2153" w:rsidR="007E6149" w:rsidRDefault="00016FE5" w:rsidP="007E6149">
      <w:pPr>
        <w:pStyle w:val="Geenafstand"/>
        <w:rPr>
          <w:rFonts w:asciiTheme="minorBidi" w:hAnsiTheme="minorBidi"/>
          <w:b/>
          <w:bCs/>
          <w:sz w:val="24"/>
          <w:szCs w:val="24"/>
        </w:rPr>
      </w:pPr>
      <w:r w:rsidRPr="008D60C9">
        <w:rPr>
          <w:rFonts w:asciiTheme="minorBidi" w:hAnsiTheme="minorBidi"/>
          <w:b/>
          <w:bCs/>
          <w:sz w:val="24"/>
          <w:szCs w:val="24"/>
        </w:rPr>
        <w:t>Kerkenraad</w:t>
      </w:r>
    </w:p>
    <w:p w14:paraId="74EAEADF" w14:textId="607C3872" w:rsidR="0054753A" w:rsidRDefault="00245D84" w:rsidP="0054753A">
      <w:pPr>
        <w:pStyle w:val="Geenafstand"/>
        <w:rPr>
          <w:rFonts w:asciiTheme="minorBidi" w:hAnsiTheme="minorBidi"/>
          <w:sz w:val="24"/>
          <w:szCs w:val="24"/>
        </w:rPr>
      </w:pPr>
      <w:r>
        <w:rPr>
          <w:rFonts w:asciiTheme="minorBidi" w:hAnsiTheme="minorBidi"/>
          <w:sz w:val="24"/>
          <w:szCs w:val="24"/>
        </w:rPr>
        <w:t>Afgelopen gemeentevergadering hebben we met elkaar</w:t>
      </w:r>
      <w:r w:rsidR="009D7254">
        <w:rPr>
          <w:rFonts w:asciiTheme="minorBidi" w:hAnsiTheme="minorBidi"/>
          <w:sz w:val="24"/>
          <w:szCs w:val="24"/>
        </w:rPr>
        <w:t xml:space="preserve"> in alle openheid</w:t>
      </w:r>
      <w:r>
        <w:rPr>
          <w:rFonts w:asciiTheme="minorBidi" w:hAnsiTheme="minorBidi"/>
          <w:sz w:val="24"/>
          <w:szCs w:val="24"/>
        </w:rPr>
        <w:t xml:space="preserve"> gesproken over verschillende onderwerpen binnen de gemeente. </w:t>
      </w:r>
      <w:r w:rsidR="006523FA">
        <w:rPr>
          <w:rFonts w:asciiTheme="minorBidi" w:hAnsiTheme="minorBidi"/>
          <w:sz w:val="24"/>
          <w:szCs w:val="24"/>
        </w:rPr>
        <w:t>Zo kwam</w:t>
      </w:r>
      <w:r w:rsidR="00934D0E">
        <w:rPr>
          <w:rFonts w:asciiTheme="minorBidi" w:hAnsiTheme="minorBidi"/>
          <w:sz w:val="24"/>
          <w:szCs w:val="24"/>
        </w:rPr>
        <w:t xml:space="preserve"> ook de bundel Weerklank aan bod ter vervanging van de Hervormde Liedbundel</w:t>
      </w:r>
      <w:r w:rsidR="009D7254">
        <w:rPr>
          <w:rFonts w:asciiTheme="minorBidi" w:hAnsiTheme="minorBidi"/>
          <w:sz w:val="24"/>
          <w:szCs w:val="24"/>
        </w:rPr>
        <w:t xml:space="preserve"> 1938</w:t>
      </w:r>
      <w:r w:rsidR="0064645B">
        <w:rPr>
          <w:rFonts w:asciiTheme="minorBidi" w:hAnsiTheme="minorBidi"/>
          <w:sz w:val="24"/>
          <w:szCs w:val="24"/>
        </w:rPr>
        <w:t xml:space="preserve"> Het voorstel dat</w:t>
      </w:r>
      <w:r w:rsidR="009D7254">
        <w:rPr>
          <w:rFonts w:asciiTheme="minorBidi" w:hAnsiTheme="minorBidi"/>
          <w:sz w:val="24"/>
          <w:szCs w:val="24"/>
        </w:rPr>
        <w:t xml:space="preserve"> de kerkenraad voorstelde is deze</w:t>
      </w:r>
      <w:r w:rsidR="005933C2">
        <w:rPr>
          <w:rFonts w:asciiTheme="minorBidi" w:hAnsiTheme="minorBidi"/>
          <w:sz w:val="24"/>
          <w:szCs w:val="24"/>
        </w:rPr>
        <w:t xml:space="preserve">: </w:t>
      </w:r>
      <w:r w:rsidR="0064645B">
        <w:rPr>
          <w:rFonts w:asciiTheme="minorBidi" w:hAnsiTheme="minorBidi"/>
          <w:sz w:val="24"/>
          <w:szCs w:val="24"/>
        </w:rPr>
        <w:t xml:space="preserve">We blijven </w:t>
      </w:r>
      <w:r w:rsidR="00861CF6">
        <w:rPr>
          <w:rFonts w:asciiTheme="minorBidi" w:hAnsiTheme="minorBidi"/>
          <w:sz w:val="24"/>
          <w:szCs w:val="24"/>
        </w:rPr>
        <w:t xml:space="preserve">Psalmen </w:t>
      </w:r>
      <w:r w:rsidR="0064645B">
        <w:rPr>
          <w:rFonts w:asciiTheme="minorBidi" w:hAnsiTheme="minorBidi"/>
          <w:sz w:val="24"/>
          <w:szCs w:val="24"/>
        </w:rPr>
        <w:t xml:space="preserve">uit de </w:t>
      </w:r>
      <w:r w:rsidR="00861CF6">
        <w:rPr>
          <w:rFonts w:asciiTheme="minorBidi" w:hAnsiTheme="minorBidi"/>
          <w:sz w:val="24"/>
          <w:szCs w:val="24"/>
        </w:rPr>
        <w:t xml:space="preserve">Oude Berijming zingen in de erediensten, maar het zingen van gezangen uit de Hervormde Liedbundel 1938 </w:t>
      </w:r>
      <w:r w:rsidR="0064645B">
        <w:rPr>
          <w:rFonts w:asciiTheme="minorBidi" w:hAnsiTheme="minorBidi"/>
          <w:sz w:val="24"/>
          <w:szCs w:val="24"/>
        </w:rPr>
        <w:t xml:space="preserve">wordt </w:t>
      </w:r>
      <w:r w:rsidR="00861CF6">
        <w:rPr>
          <w:rFonts w:asciiTheme="minorBidi" w:hAnsiTheme="minorBidi"/>
          <w:sz w:val="24"/>
          <w:szCs w:val="24"/>
        </w:rPr>
        <w:t xml:space="preserve">vervangen door </w:t>
      </w:r>
      <w:r w:rsidR="0064645B">
        <w:rPr>
          <w:rFonts w:asciiTheme="minorBidi" w:hAnsiTheme="minorBidi"/>
          <w:sz w:val="24"/>
          <w:szCs w:val="24"/>
        </w:rPr>
        <w:t xml:space="preserve">zingen uit </w:t>
      </w:r>
      <w:r w:rsidR="00861CF6">
        <w:rPr>
          <w:rFonts w:asciiTheme="minorBidi" w:hAnsiTheme="minorBidi"/>
          <w:sz w:val="24"/>
          <w:szCs w:val="24"/>
        </w:rPr>
        <w:t xml:space="preserve">de bundel Weerklank. Dit omdat de bundel Weerklank een gedegen, breder en actueler aanbod heeft aan liederen. </w:t>
      </w:r>
      <w:r w:rsidR="0064645B">
        <w:rPr>
          <w:rFonts w:asciiTheme="minorBidi" w:hAnsiTheme="minorBidi"/>
          <w:sz w:val="24"/>
          <w:szCs w:val="24"/>
        </w:rPr>
        <w:t xml:space="preserve">Dit voorstel </w:t>
      </w:r>
      <w:r w:rsidR="00F0191D">
        <w:rPr>
          <w:rFonts w:asciiTheme="minorBidi" w:hAnsiTheme="minorBidi"/>
          <w:sz w:val="24"/>
          <w:szCs w:val="24"/>
        </w:rPr>
        <w:t>werd</w:t>
      </w:r>
      <w:r w:rsidR="00861CF6">
        <w:rPr>
          <w:rFonts w:asciiTheme="minorBidi" w:hAnsiTheme="minorBidi"/>
          <w:sz w:val="24"/>
          <w:szCs w:val="24"/>
        </w:rPr>
        <w:t xml:space="preserve"> </w:t>
      </w:r>
      <w:r w:rsidR="005933C2">
        <w:rPr>
          <w:rFonts w:asciiTheme="minorBidi" w:hAnsiTheme="minorBidi"/>
          <w:sz w:val="24"/>
          <w:szCs w:val="24"/>
        </w:rPr>
        <w:t xml:space="preserve">ter sprake gebracht </w:t>
      </w:r>
      <w:r w:rsidR="00861CF6">
        <w:rPr>
          <w:rFonts w:asciiTheme="minorBidi" w:hAnsiTheme="minorBidi"/>
          <w:sz w:val="24"/>
          <w:szCs w:val="24"/>
        </w:rPr>
        <w:t xml:space="preserve">op een gemeentemiddag </w:t>
      </w:r>
      <w:r w:rsidR="005933C2">
        <w:rPr>
          <w:rFonts w:asciiTheme="minorBidi" w:hAnsiTheme="minorBidi"/>
          <w:sz w:val="24"/>
          <w:szCs w:val="24"/>
        </w:rPr>
        <w:t xml:space="preserve">zodat de kerkenraad </w:t>
      </w:r>
      <w:r w:rsidR="00F0191D">
        <w:rPr>
          <w:rFonts w:asciiTheme="minorBidi" w:hAnsiTheme="minorBidi"/>
          <w:sz w:val="24"/>
          <w:szCs w:val="24"/>
        </w:rPr>
        <w:t>een beeld krijgt bij</w:t>
      </w:r>
      <w:r w:rsidR="005933C2">
        <w:rPr>
          <w:rFonts w:asciiTheme="minorBidi" w:hAnsiTheme="minorBidi"/>
          <w:sz w:val="24"/>
          <w:szCs w:val="24"/>
        </w:rPr>
        <w:t xml:space="preserve"> wat de gemeente hiervan</w:t>
      </w:r>
      <w:r w:rsidR="00F0191D">
        <w:rPr>
          <w:rFonts w:asciiTheme="minorBidi" w:hAnsiTheme="minorBidi"/>
          <w:sz w:val="24"/>
          <w:szCs w:val="24"/>
        </w:rPr>
        <w:t xml:space="preserve"> vindt</w:t>
      </w:r>
      <w:r w:rsidR="005933C2">
        <w:rPr>
          <w:rFonts w:asciiTheme="minorBidi" w:hAnsiTheme="minorBidi"/>
          <w:sz w:val="24"/>
          <w:szCs w:val="24"/>
        </w:rPr>
        <w:t xml:space="preserve">. </w:t>
      </w:r>
      <w:r w:rsidR="00861CF6">
        <w:rPr>
          <w:rFonts w:asciiTheme="minorBidi" w:hAnsiTheme="minorBidi"/>
          <w:sz w:val="24"/>
          <w:szCs w:val="24"/>
        </w:rPr>
        <w:t xml:space="preserve">De komende tijd zal de </w:t>
      </w:r>
      <w:r w:rsidR="00861CF6">
        <w:rPr>
          <w:rFonts w:asciiTheme="minorBidi" w:hAnsiTheme="minorBidi"/>
          <w:sz w:val="24"/>
          <w:szCs w:val="24"/>
        </w:rPr>
        <w:lastRenderedPageBreak/>
        <w:t xml:space="preserve">kerkenraad </w:t>
      </w:r>
      <w:r w:rsidR="00F0191D">
        <w:rPr>
          <w:rFonts w:asciiTheme="minorBidi" w:hAnsiTheme="minorBidi"/>
          <w:sz w:val="24"/>
          <w:szCs w:val="24"/>
        </w:rPr>
        <w:t>blijven luisteren hoe de gemeente hier tegenover staat. In een aantal diensten zal een lied uit Weerklank gezongen worden ‘’als proef’’. Bij fam. Huizinga is een inkijkexemplaar aanwezig.</w:t>
      </w:r>
    </w:p>
    <w:p w14:paraId="317550D9" w14:textId="77777777" w:rsidR="0060502A" w:rsidRDefault="0060502A" w:rsidP="000F26C7">
      <w:pPr>
        <w:pStyle w:val="Geenafstand"/>
        <w:rPr>
          <w:rFonts w:asciiTheme="minorBidi" w:hAnsiTheme="minorBidi"/>
          <w:b/>
          <w:bCs/>
          <w:sz w:val="24"/>
          <w:szCs w:val="24"/>
        </w:rPr>
      </w:pPr>
    </w:p>
    <w:p w14:paraId="7D2911EE" w14:textId="64CCB5FC" w:rsidR="000F26C7" w:rsidRDefault="000F26C7" w:rsidP="000F26C7">
      <w:pPr>
        <w:pStyle w:val="Geenafstand"/>
        <w:rPr>
          <w:rFonts w:asciiTheme="minorBidi" w:hAnsiTheme="minorBidi"/>
          <w:b/>
          <w:bCs/>
          <w:sz w:val="24"/>
          <w:szCs w:val="24"/>
        </w:rPr>
      </w:pPr>
      <w:r w:rsidRPr="008D60C9">
        <w:rPr>
          <w:rFonts w:asciiTheme="minorBidi" w:hAnsiTheme="minorBidi"/>
          <w:b/>
          <w:bCs/>
          <w:sz w:val="24"/>
          <w:szCs w:val="24"/>
        </w:rPr>
        <w:t>Pionieren</w:t>
      </w:r>
    </w:p>
    <w:p w14:paraId="16570B20" w14:textId="4C946B28" w:rsidR="00191739" w:rsidRDefault="00CD61AA" w:rsidP="00CD61AA">
      <w:pPr>
        <w:pStyle w:val="Geenafstand"/>
        <w:tabs>
          <w:tab w:val="left" w:pos="1627"/>
        </w:tabs>
        <w:rPr>
          <w:rFonts w:asciiTheme="minorBidi" w:hAnsiTheme="minorBidi"/>
          <w:sz w:val="24"/>
          <w:szCs w:val="24"/>
        </w:rPr>
      </w:pPr>
      <w:r>
        <w:rPr>
          <w:rFonts w:asciiTheme="minorBidi" w:hAnsiTheme="minorBidi"/>
          <w:sz w:val="24"/>
          <w:szCs w:val="24"/>
        </w:rPr>
        <w:t xml:space="preserve">Donderdag 2 december en vrijdag 3 december was de opening van De Dorpskamer. Mensen waren uitgenodigd met prachtige flyers, </w:t>
      </w:r>
      <w:r w:rsidR="0087216D">
        <w:rPr>
          <w:rFonts w:asciiTheme="minorBidi" w:hAnsiTheme="minorBidi"/>
          <w:sz w:val="24"/>
          <w:szCs w:val="24"/>
        </w:rPr>
        <w:t xml:space="preserve">ontworpen door de vader van M. van Dijke-van Willigen. Op donderdag en vrijdag zijn verschillende mensen uit Sebaldeburen en omgeving aangeschoven, waarvoor wij erg dankbaar zijn. </w:t>
      </w:r>
      <w:r w:rsidR="005624BB">
        <w:rPr>
          <w:rFonts w:asciiTheme="minorBidi" w:hAnsiTheme="minorBidi"/>
          <w:sz w:val="24"/>
          <w:szCs w:val="24"/>
        </w:rPr>
        <w:t xml:space="preserve">We hopen elke eerste en derde donderdag </w:t>
      </w:r>
      <w:r w:rsidR="0064645B">
        <w:rPr>
          <w:rFonts w:asciiTheme="minorBidi" w:hAnsiTheme="minorBidi"/>
          <w:sz w:val="24"/>
          <w:szCs w:val="24"/>
        </w:rPr>
        <w:t xml:space="preserve">van de maand </w:t>
      </w:r>
      <w:r w:rsidR="00FF71B3">
        <w:rPr>
          <w:rFonts w:asciiTheme="minorBidi" w:hAnsiTheme="minorBidi"/>
          <w:sz w:val="24"/>
          <w:szCs w:val="24"/>
        </w:rPr>
        <w:t xml:space="preserve">ook </w:t>
      </w:r>
      <w:r w:rsidR="0064645B">
        <w:rPr>
          <w:rFonts w:asciiTheme="minorBidi" w:hAnsiTheme="minorBidi"/>
          <w:sz w:val="24"/>
          <w:szCs w:val="24"/>
        </w:rPr>
        <w:t xml:space="preserve">nog </w:t>
      </w:r>
      <w:r w:rsidR="00FF71B3">
        <w:rPr>
          <w:rFonts w:asciiTheme="minorBidi" w:hAnsiTheme="minorBidi"/>
          <w:sz w:val="24"/>
          <w:szCs w:val="24"/>
        </w:rPr>
        <w:t xml:space="preserve">een maaltijd te organiseren voor bezoekers van de Dorpskamer. </w:t>
      </w:r>
    </w:p>
    <w:p w14:paraId="590DA498" w14:textId="77777777" w:rsidR="00203825" w:rsidRDefault="00203825" w:rsidP="00CD61AA">
      <w:pPr>
        <w:pStyle w:val="Geenafstand"/>
        <w:tabs>
          <w:tab w:val="left" w:pos="1627"/>
        </w:tabs>
        <w:rPr>
          <w:rFonts w:asciiTheme="minorBidi" w:hAnsiTheme="minorBidi"/>
          <w:sz w:val="24"/>
          <w:szCs w:val="24"/>
        </w:rPr>
      </w:pPr>
    </w:p>
    <w:p w14:paraId="1A8DD3AD" w14:textId="5AA6C309" w:rsidR="00203825" w:rsidRPr="006C3A08" w:rsidRDefault="00360C46" w:rsidP="00CD61AA">
      <w:pPr>
        <w:pStyle w:val="Geenafstand"/>
        <w:tabs>
          <w:tab w:val="left" w:pos="1627"/>
        </w:tabs>
        <w:rPr>
          <w:rFonts w:asciiTheme="minorBidi" w:hAnsiTheme="minorBidi"/>
          <w:b/>
          <w:bCs/>
          <w:sz w:val="24"/>
          <w:szCs w:val="24"/>
        </w:rPr>
      </w:pPr>
      <w:r>
        <w:rPr>
          <w:rFonts w:asciiTheme="minorBidi" w:hAnsiTheme="minorBidi"/>
          <w:b/>
          <w:bCs/>
          <w:sz w:val="24"/>
          <w:szCs w:val="24"/>
        </w:rPr>
        <w:t>Kerstfeest</w:t>
      </w:r>
      <w:r w:rsidR="00801A50">
        <w:rPr>
          <w:rFonts w:asciiTheme="minorBidi" w:hAnsiTheme="minorBidi"/>
          <w:b/>
          <w:bCs/>
          <w:sz w:val="24"/>
          <w:szCs w:val="24"/>
        </w:rPr>
        <w:t xml:space="preserve"> Eerste Kerstdag</w:t>
      </w:r>
    </w:p>
    <w:p w14:paraId="5F26A2A1" w14:textId="59025D93" w:rsidR="00203825" w:rsidRDefault="00203825" w:rsidP="00CD61AA">
      <w:pPr>
        <w:pStyle w:val="Geenafstand"/>
        <w:tabs>
          <w:tab w:val="left" w:pos="1627"/>
        </w:tabs>
        <w:rPr>
          <w:rFonts w:asciiTheme="minorBidi" w:hAnsiTheme="minorBidi"/>
          <w:sz w:val="24"/>
          <w:szCs w:val="24"/>
        </w:rPr>
      </w:pPr>
      <w:r>
        <w:rPr>
          <w:rFonts w:asciiTheme="minorBidi" w:hAnsiTheme="minorBidi"/>
          <w:sz w:val="24"/>
          <w:szCs w:val="24"/>
        </w:rPr>
        <w:t xml:space="preserve">De Zendingscommissie, het Pioniersteam en het team van kinderclub de Sleuteldragers hebben nagedacht over de invulling van het komende Kerstfeest. Besloten is om twee diensten te houden op Eerste Kerstdag, mede omdat door het Corona virus niet te veel mensen in </w:t>
      </w:r>
      <w:r w:rsidR="00360C46">
        <w:rPr>
          <w:rFonts w:asciiTheme="minorBidi" w:hAnsiTheme="minorBidi"/>
          <w:sz w:val="24"/>
          <w:szCs w:val="24"/>
        </w:rPr>
        <w:t>d</w:t>
      </w:r>
      <w:r>
        <w:rPr>
          <w:rFonts w:asciiTheme="minorBidi" w:hAnsiTheme="minorBidi"/>
          <w:sz w:val="24"/>
          <w:szCs w:val="24"/>
        </w:rPr>
        <w:t>e kerk passen. De eerste dienst zal beginnen om half 10</w:t>
      </w:r>
      <w:r w:rsidR="00CE7E66">
        <w:rPr>
          <w:rFonts w:asciiTheme="minorBidi" w:hAnsiTheme="minorBidi"/>
          <w:sz w:val="24"/>
          <w:szCs w:val="24"/>
        </w:rPr>
        <w:t xml:space="preserve">. </w:t>
      </w:r>
      <w:r w:rsidR="0097253A">
        <w:rPr>
          <w:rFonts w:asciiTheme="minorBidi" w:hAnsiTheme="minorBidi"/>
          <w:sz w:val="24"/>
          <w:szCs w:val="24"/>
        </w:rPr>
        <w:t xml:space="preserve">De tweede </w:t>
      </w:r>
      <w:r w:rsidR="005B79B6">
        <w:rPr>
          <w:rFonts w:asciiTheme="minorBidi" w:hAnsiTheme="minorBidi"/>
          <w:sz w:val="24"/>
          <w:szCs w:val="24"/>
        </w:rPr>
        <w:t>dienst</w:t>
      </w:r>
      <w:r w:rsidR="0097253A">
        <w:rPr>
          <w:rFonts w:asciiTheme="minorBidi" w:hAnsiTheme="minorBidi"/>
          <w:sz w:val="24"/>
          <w:szCs w:val="24"/>
        </w:rPr>
        <w:t xml:space="preserve"> </w:t>
      </w:r>
      <w:r w:rsidR="0064645B">
        <w:rPr>
          <w:rFonts w:asciiTheme="minorBidi" w:hAnsiTheme="minorBidi"/>
          <w:sz w:val="24"/>
          <w:szCs w:val="24"/>
        </w:rPr>
        <w:t xml:space="preserve">is </w:t>
      </w:r>
      <w:r w:rsidR="0097253A">
        <w:rPr>
          <w:rFonts w:asciiTheme="minorBidi" w:hAnsiTheme="minorBidi"/>
          <w:sz w:val="24"/>
          <w:szCs w:val="24"/>
        </w:rPr>
        <w:t xml:space="preserve">een kinderdienst voor kinderen en gasten. Deze zal om 11 uur beginnen. </w:t>
      </w:r>
      <w:r w:rsidR="009801C6">
        <w:rPr>
          <w:rFonts w:asciiTheme="minorBidi" w:hAnsiTheme="minorBidi"/>
          <w:sz w:val="24"/>
          <w:szCs w:val="24"/>
        </w:rPr>
        <w:t xml:space="preserve"> </w:t>
      </w:r>
      <w:r w:rsidR="0064645B">
        <w:rPr>
          <w:rFonts w:asciiTheme="minorBidi" w:hAnsiTheme="minorBidi"/>
          <w:sz w:val="24"/>
          <w:szCs w:val="24"/>
        </w:rPr>
        <w:t xml:space="preserve">In de tweede dienst </w:t>
      </w:r>
      <w:r w:rsidR="009801C6">
        <w:rPr>
          <w:rFonts w:asciiTheme="minorBidi" w:hAnsiTheme="minorBidi"/>
          <w:sz w:val="24"/>
          <w:szCs w:val="24"/>
        </w:rPr>
        <w:t xml:space="preserve">zal een kerstverhaal verteld worden en er zal een presentje zijn voor </w:t>
      </w:r>
      <w:r w:rsidR="006C3A08">
        <w:rPr>
          <w:rFonts w:asciiTheme="minorBidi" w:hAnsiTheme="minorBidi"/>
          <w:sz w:val="24"/>
          <w:szCs w:val="24"/>
        </w:rPr>
        <w:t xml:space="preserve">de kinderen. Meer informatie hoort u te zijner tijd. </w:t>
      </w:r>
    </w:p>
    <w:p w14:paraId="66E382E1" w14:textId="77777777" w:rsidR="00D25563" w:rsidRDefault="00D25563" w:rsidP="009162E5">
      <w:pPr>
        <w:pStyle w:val="Geenafstand"/>
        <w:rPr>
          <w:rFonts w:asciiTheme="minorBidi" w:hAnsiTheme="minorBidi"/>
          <w:sz w:val="24"/>
          <w:szCs w:val="24"/>
        </w:rPr>
      </w:pPr>
    </w:p>
    <w:p w14:paraId="5F7433FF" w14:textId="75441975" w:rsidR="00D86436" w:rsidRDefault="00784696" w:rsidP="00D86436">
      <w:pPr>
        <w:pStyle w:val="Geenafstand"/>
        <w:rPr>
          <w:rFonts w:asciiTheme="minorBidi" w:hAnsiTheme="minorBidi"/>
          <w:b/>
          <w:bCs/>
          <w:sz w:val="24"/>
          <w:szCs w:val="24"/>
        </w:rPr>
      </w:pPr>
      <w:r>
        <w:rPr>
          <w:rFonts w:asciiTheme="minorBidi" w:hAnsiTheme="minorBidi"/>
          <w:b/>
          <w:bCs/>
          <w:sz w:val="24"/>
          <w:szCs w:val="24"/>
        </w:rPr>
        <w:t>Uit de pastorie</w:t>
      </w:r>
    </w:p>
    <w:p w14:paraId="4CA96A20" w14:textId="3032948A" w:rsidR="00A40D21" w:rsidRPr="00D86436" w:rsidRDefault="00D228DA" w:rsidP="00D86436">
      <w:pPr>
        <w:pStyle w:val="Geenafstand"/>
        <w:rPr>
          <w:rFonts w:asciiTheme="minorBidi" w:hAnsiTheme="minorBidi"/>
          <w:b/>
          <w:bCs/>
          <w:sz w:val="24"/>
          <w:szCs w:val="24"/>
        </w:rPr>
      </w:pPr>
      <w:r>
        <w:rPr>
          <w:rFonts w:asciiTheme="minorBidi" w:hAnsiTheme="minorBidi"/>
          <w:sz w:val="24"/>
          <w:szCs w:val="24"/>
        </w:rPr>
        <w:t xml:space="preserve">We kijken als gezin uit naar de advents- en kerstperiode. Er staan veel mooie activiteiten gepland, waarvoor we erg dankbaar zijn. </w:t>
      </w:r>
      <w:proofErr w:type="spellStart"/>
      <w:r w:rsidR="007F6290">
        <w:rPr>
          <w:rFonts w:asciiTheme="minorBidi" w:hAnsiTheme="minorBidi"/>
          <w:sz w:val="24"/>
          <w:szCs w:val="24"/>
        </w:rPr>
        <w:t>Obed</w:t>
      </w:r>
      <w:proofErr w:type="spellEnd"/>
      <w:r w:rsidR="007F6290">
        <w:rPr>
          <w:rFonts w:asciiTheme="minorBidi" w:hAnsiTheme="minorBidi"/>
          <w:sz w:val="24"/>
          <w:szCs w:val="24"/>
        </w:rPr>
        <w:t xml:space="preserve"> heeft de smaak echt te pakken van het lopen. Erg leuk om te zien. </w:t>
      </w:r>
      <w:r w:rsidR="00D86436" w:rsidRPr="00D86436">
        <w:rPr>
          <w:rFonts w:asciiTheme="minorBidi" w:hAnsiTheme="minorBidi"/>
          <w:sz w:val="24"/>
          <w:szCs w:val="24"/>
        </w:rPr>
        <w:t xml:space="preserve"> </w:t>
      </w:r>
      <w:r w:rsidR="00D86436">
        <w:rPr>
          <w:rFonts w:asciiTheme="minorBidi" w:hAnsiTheme="minorBidi"/>
          <w:sz w:val="24"/>
          <w:szCs w:val="24"/>
        </w:rPr>
        <w:t xml:space="preserve"> </w:t>
      </w:r>
    </w:p>
    <w:p w14:paraId="56A8D880" w14:textId="77777777" w:rsidR="006B74A1" w:rsidRDefault="006B74A1" w:rsidP="006B74A1">
      <w:pPr>
        <w:pStyle w:val="Geenafstand"/>
        <w:rPr>
          <w:rFonts w:asciiTheme="minorBidi" w:hAnsiTheme="minorBidi"/>
          <w:b/>
          <w:bCs/>
          <w:sz w:val="24"/>
          <w:szCs w:val="24"/>
        </w:rPr>
      </w:pPr>
    </w:p>
    <w:p w14:paraId="2C44206C" w14:textId="4AA27D2C" w:rsidR="006B74A1" w:rsidRPr="0060502A" w:rsidRDefault="006B74A1" w:rsidP="006B74A1">
      <w:pPr>
        <w:pStyle w:val="Geenafstand"/>
        <w:rPr>
          <w:rFonts w:asciiTheme="minorBidi" w:hAnsiTheme="minorBidi"/>
          <w:b/>
          <w:bCs/>
          <w:sz w:val="24"/>
          <w:szCs w:val="24"/>
        </w:rPr>
      </w:pPr>
      <w:r>
        <w:rPr>
          <w:rFonts w:asciiTheme="minorBidi" w:hAnsiTheme="minorBidi"/>
          <w:b/>
          <w:bCs/>
          <w:sz w:val="24"/>
          <w:szCs w:val="24"/>
        </w:rPr>
        <w:t>Activiteitenagenda</w:t>
      </w:r>
    </w:p>
    <w:p w14:paraId="660EDCE8" w14:textId="4ACCC78A"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Kerkenraadsvergadering op </w:t>
      </w:r>
      <w:r w:rsidRPr="006B74A1">
        <w:rPr>
          <w:rFonts w:asciiTheme="minorBidi" w:hAnsiTheme="minorBidi"/>
          <w:sz w:val="24"/>
          <w:szCs w:val="24"/>
          <w:u w:val="single"/>
        </w:rPr>
        <w:t>7 december</w:t>
      </w:r>
      <w:r w:rsidR="001944D3">
        <w:rPr>
          <w:rFonts w:asciiTheme="minorBidi" w:hAnsiTheme="minorBidi"/>
          <w:sz w:val="24"/>
          <w:szCs w:val="24"/>
        </w:rPr>
        <w:t xml:space="preserve"> </w:t>
      </w:r>
      <w:r w:rsidR="00BA1206">
        <w:rPr>
          <w:rFonts w:asciiTheme="minorBidi" w:hAnsiTheme="minorBidi"/>
          <w:sz w:val="24"/>
          <w:szCs w:val="24"/>
        </w:rPr>
        <w:t xml:space="preserve">om </w:t>
      </w:r>
      <w:r w:rsidR="001944D3">
        <w:rPr>
          <w:rFonts w:asciiTheme="minorBidi" w:hAnsiTheme="minorBidi"/>
          <w:sz w:val="24"/>
          <w:szCs w:val="24"/>
        </w:rPr>
        <w:t>09:30 uur. ’</w:t>
      </w:r>
      <w:r w:rsidR="0064645B">
        <w:rPr>
          <w:rFonts w:asciiTheme="minorBidi" w:hAnsiTheme="minorBidi"/>
          <w:sz w:val="24"/>
          <w:szCs w:val="24"/>
        </w:rPr>
        <w:t>s</w:t>
      </w:r>
      <w:r w:rsidR="001944D3">
        <w:rPr>
          <w:rFonts w:asciiTheme="minorBidi" w:hAnsiTheme="minorBidi"/>
          <w:sz w:val="24"/>
          <w:szCs w:val="24"/>
        </w:rPr>
        <w:t xml:space="preserve"> Avonds om 19:00 uur is er vergadering van het pioniersteam.</w:t>
      </w:r>
    </w:p>
    <w:p w14:paraId="045A4771" w14:textId="24804CE3" w:rsidR="008D2EDF" w:rsidRDefault="008D2EDF"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Donderdag </w:t>
      </w:r>
      <w:r w:rsidRPr="00223140">
        <w:rPr>
          <w:rFonts w:asciiTheme="minorBidi" w:hAnsiTheme="minorBidi"/>
          <w:sz w:val="24"/>
          <w:szCs w:val="24"/>
          <w:u w:val="single"/>
        </w:rPr>
        <w:t>10 december</w:t>
      </w:r>
      <w:r w:rsidR="00223140">
        <w:rPr>
          <w:rFonts w:asciiTheme="minorBidi" w:hAnsiTheme="minorBidi"/>
          <w:sz w:val="24"/>
          <w:szCs w:val="24"/>
        </w:rPr>
        <w:t xml:space="preserve"> van 19:00-21:</w:t>
      </w:r>
      <w:r w:rsidR="0063355F">
        <w:rPr>
          <w:rFonts w:asciiTheme="minorBidi" w:hAnsiTheme="minorBidi"/>
          <w:sz w:val="24"/>
          <w:szCs w:val="24"/>
        </w:rPr>
        <w:t>30</w:t>
      </w:r>
      <w:r w:rsidR="00223140">
        <w:rPr>
          <w:rFonts w:asciiTheme="minorBidi" w:hAnsiTheme="minorBidi"/>
          <w:sz w:val="24"/>
          <w:szCs w:val="24"/>
        </w:rPr>
        <w:t xml:space="preserve"> uur</w:t>
      </w:r>
      <w:r>
        <w:rPr>
          <w:rFonts w:asciiTheme="minorBidi" w:hAnsiTheme="minorBidi"/>
          <w:sz w:val="24"/>
          <w:szCs w:val="24"/>
        </w:rPr>
        <w:t xml:space="preserve"> en vrijdag </w:t>
      </w:r>
      <w:r w:rsidRPr="0063355F">
        <w:rPr>
          <w:rFonts w:asciiTheme="minorBidi" w:hAnsiTheme="minorBidi"/>
          <w:sz w:val="24"/>
          <w:szCs w:val="24"/>
          <w:u w:val="single"/>
        </w:rPr>
        <w:t>11 december</w:t>
      </w:r>
      <w:r w:rsidR="00223140">
        <w:rPr>
          <w:rFonts w:asciiTheme="minorBidi" w:hAnsiTheme="minorBidi"/>
          <w:sz w:val="24"/>
          <w:szCs w:val="24"/>
        </w:rPr>
        <w:t xml:space="preserve"> van</w:t>
      </w:r>
      <w:r w:rsidR="0063355F">
        <w:rPr>
          <w:rFonts w:asciiTheme="minorBidi" w:hAnsiTheme="minorBidi"/>
          <w:sz w:val="24"/>
          <w:szCs w:val="24"/>
        </w:rPr>
        <w:t xml:space="preserve"> </w:t>
      </w:r>
      <w:r w:rsidR="00223140">
        <w:rPr>
          <w:rFonts w:asciiTheme="minorBidi" w:hAnsiTheme="minorBidi"/>
          <w:sz w:val="24"/>
          <w:szCs w:val="24"/>
        </w:rPr>
        <w:t>14:00</w:t>
      </w:r>
      <w:r w:rsidR="0063355F">
        <w:rPr>
          <w:rFonts w:asciiTheme="minorBidi" w:hAnsiTheme="minorBidi"/>
          <w:sz w:val="24"/>
          <w:szCs w:val="24"/>
        </w:rPr>
        <w:t>-17:00</w:t>
      </w:r>
      <w:r w:rsidR="00223140">
        <w:rPr>
          <w:rFonts w:asciiTheme="minorBidi" w:hAnsiTheme="minorBidi"/>
          <w:sz w:val="24"/>
          <w:szCs w:val="24"/>
        </w:rPr>
        <w:t xml:space="preserve"> uur is de</w:t>
      </w:r>
      <w:r>
        <w:rPr>
          <w:rFonts w:asciiTheme="minorBidi" w:hAnsiTheme="minorBidi"/>
          <w:sz w:val="24"/>
          <w:szCs w:val="24"/>
        </w:rPr>
        <w:t xml:space="preserve"> Dorpskamer open</w:t>
      </w:r>
      <w:r w:rsidR="00223140">
        <w:rPr>
          <w:rFonts w:asciiTheme="minorBidi" w:hAnsiTheme="minorBidi"/>
          <w:sz w:val="24"/>
          <w:szCs w:val="24"/>
        </w:rPr>
        <w:t>. Iedere week op dezelfde dagdelen en tijden.</w:t>
      </w:r>
    </w:p>
    <w:p w14:paraId="4C47A901" w14:textId="2A6920CC" w:rsidR="00BA572E" w:rsidRDefault="00BA572E" w:rsidP="006B74A1">
      <w:pPr>
        <w:pStyle w:val="Geenafstand"/>
        <w:numPr>
          <w:ilvl w:val="0"/>
          <w:numId w:val="20"/>
        </w:numPr>
        <w:rPr>
          <w:rFonts w:asciiTheme="minorBidi" w:hAnsiTheme="minorBidi"/>
          <w:sz w:val="24"/>
          <w:szCs w:val="24"/>
        </w:rPr>
      </w:pPr>
      <w:r>
        <w:rPr>
          <w:rFonts w:asciiTheme="minorBidi" w:hAnsiTheme="minorBidi"/>
          <w:sz w:val="24"/>
          <w:szCs w:val="24"/>
        </w:rPr>
        <w:t>De Zending-Evan</w:t>
      </w:r>
      <w:r w:rsidR="007B11F2">
        <w:rPr>
          <w:rFonts w:asciiTheme="minorBidi" w:hAnsiTheme="minorBidi"/>
          <w:sz w:val="24"/>
          <w:szCs w:val="24"/>
        </w:rPr>
        <w:t>geli</w:t>
      </w:r>
      <w:r>
        <w:rPr>
          <w:rFonts w:asciiTheme="minorBidi" w:hAnsiTheme="minorBidi"/>
          <w:sz w:val="24"/>
          <w:szCs w:val="24"/>
        </w:rPr>
        <w:t xml:space="preserve">satiecommissie heeft besloten om Samen Zingen op </w:t>
      </w:r>
      <w:r w:rsidRPr="00AB7E24">
        <w:rPr>
          <w:rFonts w:asciiTheme="minorBidi" w:hAnsiTheme="minorBidi"/>
          <w:sz w:val="24"/>
          <w:szCs w:val="24"/>
          <w:u w:val="single"/>
        </w:rPr>
        <w:t>12 december</w:t>
      </w:r>
      <w:r>
        <w:rPr>
          <w:rFonts w:asciiTheme="minorBidi" w:hAnsiTheme="minorBidi"/>
          <w:sz w:val="24"/>
          <w:szCs w:val="24"/>
        </w:rPr>
        <w:t xml:space="preserve"> en de kerstmaaltijd voor de gemeente op </w:t>
      </w:r>
      <w:r w:rsidR="00AB7E24" w:rsidRPr="00AB7E24">
        <w:rPr>
          <w:rFonts w:asciiTheme="minorBidi" w:hAnsiTheme="minorBidi"/>
          <w:sz w:val="24"/>
          <w:szCs w:val="24"/>
          <w:u w:val="single"/>
        </w:rPr>
        <w:t>16 december</w:t>
      </w:r>
      <w:r w:rsidR="00AB7E24">
        <w:rPr>
          <w:rFonts w:asciiTheme="minorBidi" w:hAnsiTheme="minorBidi"/>
          <w:sz w:val="24"/>
          <w:szCs w:val="24"/>
        </w:rPr>
        <w:t xml:space="preserve"> niet door te laten gaan in verband met corona;</w:t>
      </w:r>
    </w:p>
    <w:p w14:paraId="63D40C57" w14:textId="4EB336BC" w:rsidR="00372511" w:rsidRDefault="005E3ADD"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Kopij Teken van Leven kan ingeleverd worden tot </w:t>
      </w:r>
      <w:r w:rsidRPr="00F87D5F">
        <w:rPr>
          <w:rFonts w:asciiTheme="minorBidi" w:hAnsiTheme="minorBidi"/>
          <w:sz w:val="24"/>
          <w:szCs w:val="24"/>
          <w:u w:val="single"/>
        </w:rPr>
        <w:t>15 december</w:t>
      </w:r>
      <w:r>
        <w:rPr>
          <w:rFonts w:asciiTheme="minorBidi" w:hAnsiTheme="minorBidi"/>
          <w:sz w:val="24"/>
          <w:szCs w:val="24"/>
        </w:rPr>
        <w:t xml:space="preserve"> bij mevr. Bronda, via het emailadres: </w:t>
      </w:r>
      <w:hyperlink r:id="rId6" w:history="1">
        <w:r w:rsidR="00F87D5F" w:rsidRPr="009B044F">
          <w:rPr>
            <w:rStyle w:val="Hyperlink"/>
            <w:rFonts w:asciiTheme="minorBidi" w:hAnsiTheme="minorBidi"/>
            <w:sz w:val="24"/>
            <w:szCs w:val="24"/>
          </w:rPr>
          <w:t>janbronda@gmail.com</w:t>
        </w:r>
      </w:hyperlink>
      <w:r w:rsidR="00F87D5F">
        <w:rPr>
          <w:rFonts w:asciiTheme="minorBidi" w:hAnsiTheme="minorBidi"/>
          <w:sz w:val="24"/>
          <w:szCs w:val="24"/>
        </w:rPr>
        <w:t xml:space="preserve"> </w:t>
      </w:r>
    </w:p>
    <w:p w14:paraId="3837CC9D" w14:textId="3C957101" w:rsidR="00F2620E" w:rsidRDefault="00F2620E" w:rsidP="00F2620E">
      <w:pPr>
        <w:pStyle w:val="Geenafstand"/>
        <w:numPr>
          <w:ilvl w:val="0"/>
          <w:numId w:val="20"/>
        </w:numPr>
        <w:rPr>
          <w:rFonts w:asciiTheme="minorBidi" w:hAnsiTheme="minorBidi"/>
          <w:sz w:val="24"/>
          <w:szCs w:val="24"/>
        </w:rPr>
      </w:pPr>
      <w:proofErr w:type="spellStart"/>
      <w:r>
        <w:rPr>
          <w:rFonts w:asciiTheme="minorBidi" w:hAnsiTheme="minorBidi"/>
          <w:sz w:val="24"/>
          <w:szCs w:val="24"/>
        </w:rPr>
        <w:t>Kinder</w:t>
      </w:r>
      <w:proofErr w:type="spellEnd"/>
      <w:r>
        <w:rPr>
          <w:rFonts w:asciiTheme="minorBidi" w:hAnsiTheme="minorBidi"/>
          <w:sz w:val="24"/>
          <w:szCs w:val="24"/>
        </w:rPr>
        <w:t xml:space="preserve"> Bijbel Club De Sleuteldragers op </w:t>
      </w:r>
      <w:r>
        <w:rPr>
          <w:rFonts w:asciiTheme="minorBidi" w:hAnsiTheme="minorBidi"/>
          <w:sz w:val="24"/>
          <w:szCs w:val="24"/>
          <w:u w:val="single"/>
        </w:rPr>
        <w:t>19 december</w:t>
      </w:r>
      <w:r>
        <w:rPr>
          <w:rFonts w:asciiTheme="minorBidi" w:hAnsiTheme="minorBidi"/>
          <w:sz w:val="24"/>
          <w:szCs w:val="24"/>
        </w:rPr>
        <w:t xml:space="preserve"> van 14.00 tot 15.30 uur. Kinderen uit Sebaldeburen en omgeving, van 4-12 jaar, zijn van harte welkom.</w:t>
      </w:r>
    </w:p>
    <w:p w14:paraId="1EA624EB" w14:textId="78C46C72" w:rsidR="006B74A1" w:rsidRDefault="006B74A1" w:rsidP="006B74A1">
      <w:pPr>
        <w:pStyle w:val="Geenafstand"/>
        <w:numPr>
          <w:ilvl w:val="0"/>
          <w:numId w:val="20"/>
        </w:numPr>
        <w:rPr>
          <w:rFonts w:asciiTheme="minorBidi" w:hAnsiTheme="minorBidi"/>
          <w:sz w:val="24"/>
          <w:szCs w:val="24"/>
        </w:rPr>
      </w:pPr>
      <w:r w:rsidRPr="0060502A">
        <w:rPr>
          <w:rFonts w:asciiTheme="minorBidi" w:hAnsiTheme="minorBidi"/>
          <w:sz w:val="24"/>
          <w:szCs w:val="24"/>
        </w:rPr>
        <w:t>Bijbelstudie op</w:t>
      </w:r>
      <w:r>
        <w:rPr>
          <w:rFonts w:asciiTheme="minorBidi" w:hAnsiTheme="minorBidi"/>
          <w:sz w:val="24"/>
          <w:szCs w:val="24"/>
          <w:u w:val="single"/>
        </w:rPr>
        <w:t xml:space="preserve"> </w:t>
      </w:r>
      <w:r w:rsidRPr="000D7530">
        <w:rPr>
          <w:rFonts w:asciiTheme="minorBidi" w:hAnsiTheme="minorBidi"/>
          <w:sz w:val="24"/>
          <w:szCs w:val="24"/>
          <w:u w:val="single"/>
        </w:rPr>
        <w:t xml:space="preserve">dinsdag </w:t>
      </w:r>
      <w:r w:rsidR="00594140">
        <w:rPr>
          <w:rFonts w:asciiTheme="minorBidi" w:hAnsiTheme="minorBidi"/>
          <w:sz w:val="24"/>
          <w:szCs w:val="24"/>
          <w:u w:val="single"/>
        </w:rPr>
        <w:t>21 december</w:t>
      </w:r>
      <w:r>
        <w:rPr>
          <w:rFonts w:asciiTheme="minorBidi" w:hAnsiTheme="minorBidi"/>
          <w:sz w:val="24"/>
          <w:szCs w:val="24"/>
        </w:rPr>
        <w:t xml:space="preserve"> van </w:t>
      </w:r>
      <w:r w:rsidR="00153E80">
        <w:rPr>
          <w:rFonts w:asciiTheme="minorBidi" w:hAnsiTheme="minorBidi"/>
          <w:sz w:val="24"/>
          <w:szCs w:val="24"/>
        </w:rPr>
        <w:t>10.00</w:t>
      </w:r>
      <w:r>
        <w:rPr>
          <w:rFonts w:asciiTheme="minorBidi" w:hAnsiTheme="minorBidi"/>
          <w:sz w:val="24"/>
          <w:szCs w:val="24"/>
        </w:rPr>
        <w:t xml:space="preserve"> uur tot ongeveer 11.30 uur.</w:t>
      </w:r>
      <w:r w:rsidR="00153E80">
        <w:rPr>
          <w:rFonts w:asciiTheme="minorBidi" w:hAnsiTheme="minorBidi"/>
          <w:sz w:val="24"/>
          <w:szCs w:val="24"/>
        </w:rPr>
        <w:t xml:space="preserve"> Let op: gewijzigde aanvangstijd.</w:t>
      </w:r>
      <w:r>
        <w:rPr>
          <w:rFonts w:asciiTheme="minorBidi" w:hAnsiTheme="minorBidi"/>
          <w:sz w:val="24"/>
          <w:szCs w:val="24"/>
        </w:rPr>
        <w:t xml:space="preserve"> We</w:t>
      </w:r>
      <w:r w:rsidR="00594140">
        <w:rPr>
          <w:rFonts w:asciiTheme="minorBidi" w:hAnsiTheme="minorBidi"/>
          <w:sz w:val="24"/>
          <w:szCs w:val="24"/>
        </w:rPr>
        <w:t xml:space="preserve"> </w:t>
      </w:r>
      <w:r w:rsidR="00153E80">
        <w:rPr>
          <w:rFonts w:asciiTheme="minorBidi" w:hAnsiTheme="minorBidi"/>
          <w:sz w:val="24"/>
          <w:szCs w:val="24"/>
        </w:rPr>
        <w:t xml:space="preserve">spreken over </w:t>
      </w:r>
      <w:r w:rsidR="00997338">
        <w:rPr>
          <w:rFonts w:asciiTheme="minorBidi" w:hAnsiTheme="minorBidi"/>
          <w:sz w:val="24"/>
          <w:szCs w:val="24"/>
        </w:rPr>
        <w:t>de namen van Jezus Christus</w:t>
      </w:r>
      <w:r w:rsidR="003D7230">
        <w:rPr>
          <w:rFonts w:asciiTheme="minorBidi" w:hAnsiTheme="minorBidi"/>
          <w:sz w:val="24"/>
          <w:szCs w:val="24"/>
        </w:rPr>
        <w:t xml:space="preserve"> in de Bijbel</w:t>
      </w:r>
      <w:r w:rsidR="00997338">
        <w:rPr>
          <w:rFonts w:asciiTheme="minorBidi" w:hAnsiTheme="minorBidi"/>
          <w:sz w:val="24"/>
          <w:szCs w:val="24"/>
        </w:rPr>
        <w:t>.</w:t>
      </w:r>
      <w:r w:rsidR="00055112">
        <w:rPr>
          <w:rFonts w:asciiTheme="minorBidi" w:hAnsiTheme="minorBidi"/>
          <w:sz w:val="24"/>
          <w:szCs w:val="24"/>
        </w:rPr>
        <w:t xml:space="preserve"> We zoeken namen en betekenissen </w:t>
      </w:r>
      <w:r w:rsidR="00997338">
        <w:rPr>
          <w:rFonts w:asciiTheme="minorBidi" w:hAnsiTheme="minorBidi"/>
          <w:sz w:val="24"/>
          <w:szCs w:val="24"/>
        </w:rPr>
        <w:t>ter voorbereiding op kerst.</w:t>
      </w:r>
    </w:p>
    <w:p w14:paraId="7723F7B4" w14:textId="172E7EF9" w:rsidR="006B62FB" w:rsidRDefault="006B62FB"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Eerste kerstdag </w:t>
      </w:r>
      <w:r w:rsidRPr="0063355F">
        <w:rPr>
          <w:rFonts w:asciiTheme="minorBidi" w:hAnsiTheme="minorBidi"/>
          <w:sz w:val="24"/>
          <w:szCs w:val="24"/>
          <w:u w:val="single"/>
        </w:rPr>
        <w:t>25 december</w:t>
      </w:r>
      <w:r>
        <w:rPr>
          <w:rFonts w:asciiTheme="minorBidi" w:hAnsiTheme="minorBidi"/>
          <w:sz w:val="24"/>
          <w:szCs w:val="24"/>
        </w:rPr>
        <w:t>: twee ochtenddiensten. De eerste dienst van 09.30 tot 10.30 uur voor gemeenteleden, de tweede dienst van 11:00 tot 12:00 uur voor kinderen en gasten.</w:t>
      </w:r>
    </w:p>
    <w:p w14:paraId="6BE8616C" w14:textId="464CAEA4" w:rsidR="00772B6A" w:rsidRDefault="00772B6A"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Zondag </w:t>
      </w:r>
      <w:r w:rsidRPr="00B97601">
        <w:rPr>
          <w:rFonts w:asciiTheme="minorBidi" w:hAnsiTheme="minorBidi"/>
          <w:sz w:val="24"/>
          <w:szCs w:val="24"/>
          <w:u w:val="single"/>
        </w:rPr>
        <w:t>2 januari</w:t>
      </w:r>
      <w:r>
        <w:rPr>
          <w:rFonts w:asciiTheme="minorBidi" w:hAnsiTheme="minorBidi"/>
          <w:sz w:val="24"/>
          <w:szCs w:val="24"/>
        </w:rPr>
        <w:t xml:space="preserve"> is er koffiedrinken na de dienst met </w:t>
      </w:r>
      <w:r w:rsidR="00B97601">
        <w:rPr>
          <w:rFonts w:asciiTheme="minorBidi" w:hAnsiTheme="minorBidi"/>
          <w:sz w:val="24"/>
          <w:szCs w:val="24"/>
        </w:rPr>
        <w:t>wat lekkers.</w:t>
      </w:r>
    </w:p>
    <w:p w14:paraId="2F1DC812" w14:textId="77777777" w:rsidR="006B74A1" w:rsidRPr="0060502A" w:rsidRDefault="006B74A1" w:rsidP="006B74A1">
      <w:pPr>
        <w:pStyle w:val="Geenafstand"/>
        <w:ind w:left="360"/>
        <w:rPr>
          <w:rFonts w:asciiTheme="minorBidi" w:hAnsiTheme="minorBidi"/>
          <w:sz w:val="24"/>
          <w:szCs w:val="24"/>
        </w:rPr>
      </w:pPr>
    </w:p>
    <w:p w14:paraId="249134FB" w14:textId="56226755" w:rsidR="006B74A1" w:rsidRPr="00A36F5F" w:rsidRDefault="006B74A1" w:rsidP="006B74A1">
      <w:pPr>
        <w:pStyle w:val="Geenafstand"/>
        <w:jc w:val="right"/>
        <w:rPr>
          <w:rFonts w:asciiTheme="minorBidi" w:hAnsiTheme="minorBidi"/>
          <w:i/>
          <w:iCs/>
        </w:rPr>
      </w:pPr>
      <w:r>
        <w:rPr>
          <w:rFonts w:asciiTheme="minorBidi" w:hAnsiTheme="minorBidi"/>
          <w:i/>
          <w:iCs/>
        </w:rPr>
        <w:t>A</w:t>
      </w:r>
      <w:r w:rsidRPr="00A36F5F">
        <w:rPr>
          <w:rFonts w:asciiTheme="minorBidi" w:hAnsiTheme="minorBidi"/>
          <w:i/>
          <w:iCs/>
        </w:rPr>
        <w:t xml:space="preserve">ctiviteiten zijn </w:t>
      </w:r>
      <w:r>
        <w:rPr>
          <w:rFonts w:asciiTheme="minorBidi" w:hAnsiTheme="minorBidi"/>
          <w:i/>
          <w:iCs/>
        </w:rPr>
        <w:t>D</w:t>
      </w:r>
      <w:r w:rsidRPr="00A36F5F">
        <w:rPr>
          <w:rFonts w:asciiTheme="minorBidi" w:hAnsiTheme="minorBidi"/>
          <w:i/>
          <w:iCs/>
        </w:rPr>
        <w:t xml:space="preserve">eo </w:t>
      </w:r>
      <w:proofErr w:type="spellStart"/>
      <w:r w:rsidRPr="00A36F5F">
        <w:rPr>
          <w:rFonts w:asciiTheme="minorBidi" w:hAnsiTheme="minorBidi"/>
          <w:i/>
          <w:iCs/>
        </w:rPr>
        <w:t>volente</w:t>
      </w:r>
      <w:proofErr w:type="spellEnd"/>
      <w:r>
        <w:rPr>
          <w:rFonts w:asciiTheme="minorBidi" w:hAnsiTheme="minorBidi"/>
          <w:i/>
          <w:iCs/>
        </w:rPr>
        <w:t>.</w:t>
      </w:r>
      <w:r w:rsidR="001E233F">
        <w:rPr>
          <w:rFonts w:asciiTheme="minorBidi" w:hAnsiTheme="minorBidi"/>
          <w:i/>
          <w:iCs/>
        </w:rPr>
        <w:t xml:space="preserve"> </w:t>
      </w:r>
      <w:r>
        <w:rPr>
          <w:rFonts w:asciiTheme="minorBidi" w:hAnsiTheme="minorBidi"/>
          <w:i/>
          <w:iCs/>
        </w:rPr>
        <w:t xml:space="preserve">Indien niet </w:t>
      </w:r>
      <w:r w:rsidR="0064645B">
        <w:rPr>
          <w:rFonts w:asciiTheme="minorBidi" w:hAnsiTheme="minorBidi"/>
          <w:i/>
          <w:iCs/>
        </w:rPr>
        <w:t>a</w:t>
      </w:r>
      <w:r w:rsidR="001E233F">
        <w:rPr>
          <w:rFonts w:asciiTheme="minorBidi" w:hAnsiTheme="minorBidi"/>
          <w:i/>
          <w:iCs/>
        </w:rPr>
        <w:t>n</w:t>
      </w:r>
      <w:r w:rsidR="0064645B">
        <w:rPr>
          <w:rFonts w:asciiTheme="minorBidi" w:hAnsiTheme="minorBidi"/>
          <w:i/>
          <w:iCs/>
        </w:rPr>
        <w:t xml:space="preserve">ders </w:t>
      </w:r>
      <w:r>
        <w:rPr>
          <w:rFonts w:asciiTheme="minorBidi" w:hAnsiTheme="minorBidi"/>
          <w:i/>
          <w:iCs/>
        </w:rPr>
        <w:t>vermeldt, zijn zij in gebouw Irene.</w:t>
      </w:r>
    </w:p>
    <w:p w14:paraId="78ECDCA5" w14:textId="77777777" w:rsidR="002A3FAB" w:rsidRDefault="002A3FAB" w:rsidP="009162E5">
      <w:pPr>
        <w:pStyle w:val="Geenafstand"/>
        <w:rPr>
          <w:rFonts w:asciiTheme="minorBidi" w:hAnsiTheme="minorBidi"/>
          <w:sz w:val="24"/>
          <w:szCs w:val="24"/>
        </w:rPr>
      </w:pPr>
    </w:p>
    <w:p w14:paraId="09C13EEC" w14:textId="77777777" w:rsidR="007F006C" w:rsidRDefault="009162E5" w:rsidP="00986EC7">
      <w:pPr>
        <w:pStyle w:val="Geenafstand"/>
        <w:rPr>
          <w:rFonts w:asciiTheme="minorBidi" w:hAnsiTheme="minorBidi"/>
          <w:sz w:val="24"/>
          <w:szCs w:val="24"/>
        </w:rPr>
      </w:pPr>
      <w:r w:rsidRPr="008D60C9">
        <w:rPr>
          <w:rFonts w:asciiTheme="minorBidi" w:hAnsiTheme="minorBidi"/>
          <w:sz w:val="24"/>
          <w:szCs w:val="24"/>
        </w:rPr>
        <w:t>Hartelijke groet,</w:t>
      </w:r>
      <w:r w:rsidR="00986EC7" w:rsidRPr="008D60C9">
        <w:rPr>
          <w:rFonts w:asciiTheme="minorBidi" w:hAnsiTheme="minorBidi"/>
          <w:sz w:val="24"/>
          <w:szCs w:val="24"/>
        </w:rPr>
        <w:t xml:space="preserve"> </w:t>
      </w:r>
    </w:p>
    <w:p w14:paraId="109A338F" w14:textId="2B078BF0" w:rsidR="000174EA" w:rsidRPr="005C6E5B" w:rsidRDefault="007F006C" w:rsidP="00986EC7">
      <w:pPr>
        <w:pStyle w:val="Geenafstand"/>
        <w:rPr>
          <w:rFonts w:asciiTheme="minorBidi" w:hAnsiTheme="minorBidi"/>
          <w:i/>
          <w:iCs/>
          <w:sz w:val="24"/>
          <w:szCs w:val="24"/>
        </w:rPr>
      </w:pPr>
      <w:r>
        <w:rPr>
          <w:rFonts w:asciiTheme="minorBidi" w:hAnsiTheme="minorBidi"/>
          <w:i/>
          <w:iCs/>
          <w:sz w:val="24"/>
          <w:szCs w:val="24"/>
        </w:rPr>
        <w:t>Kerkenraad Hervormde Gemeente Sebaldeburen</w:t>
      </w:r>
    </w:p>
    <w:sectPr w:rsidR="000174EA" w:rsidRPr="005C6E5B" w:rsidSect="00593A94">
      <w:pgSz w:w="11906" w:h="16838" w:code="9"/>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ED3"/>
    <w:multiLevelType w:val="hybridMultilevel"/>
    <w:tmpl w:val="BFDCECAC"/>
    <w:lvl w:ilvl="0" w:tplc="57D63078">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0574627E"/>
    <w:multiLevelType w:val="hybridMultilevel"/>
    <w:tmpl w:val="0A9EABF6"/>
    <w:lvl w:ilvl="0" w:tplc="8D1E445C">
      <w:numFmt w:val="bullet"/>
      <w:lvlText w:val="-"/>
      <w:lvlJc w:val="left"/>
      <w:pPr>
        <w:ind w:left="720" w:hanging="360"/>
      </w:pPr>
      <w:rPr>
        <w:rFonts w:ascii="Arial" w:eastAsiaTheme="minorHAnsi" w:hAnsi="Arial" w:cs="Arial" w:hint="default"/>
        <w:b w:val="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74F2132"/>
    <w:multiLevelType w:val="hybridMultilevel"/>
    <w:tmpl w:val="D8CCCA0E"/>
    <w:lvl w:ilvl="0" w:tplc="04130001">
      <w:start w:val="1"/>
      <w:numFmt w:val="bullet"/>
      <w:lvlText w:val=""/>
      <w:lvlJc w:val="left"/>
      <w:pPr>
        <w:ind w:left="720" w:hanging="360"/>
      </w:pPr>
      <w:rPr>
        <w:rFonts w:ascii="Symbol" w:hAnsi="Symbol" w:hint="default"/>
      </w:rPr>
    </w:lvl>
    <w:lvl w:ilvl="1" w:tplc="1DB8920C">
      <w:start w:val="28"/>
      <w:numFmt w:val="bullet"/>
      <w:lvlText w:val="-"/>
      <w:lvlJc w:val="left"/>
      <w:pPr>
        <w:ind w:left="4665" w:hanging="3585"/>
      </w:pPr>
      <w:rPr>
        <w:rFonts w:ascii="Calibri" w:eastAsiaTheme="minorHAnsi" w:hAnsi="Calibri" w:cs="Calibri"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87B7D5A"/>
    <w:multiLevelType w:val="hybridMultilevel"/>
    <w:tmpl w:val="7DB898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DDB2EAC"/>
    <w:multiLevelType w:val="hybridMultilevel"/>
    <w:tmpl w:val="7A3482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14DF6624"/>
    <w:multiLevelType w:val="hybridMultilevel"/>
    <w:tmpl w:val="62CCA1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55168F6"/>
    <w:multiLevelType w:val="hybridMultilevel"/>
    <w:tmpl w:val="DD9A12A0"/>
    <w:lvl w:ilvl="0" w:tplc="7B5E313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28DC4416"/>
    <w:multiLevelType w:val="hybridMultilevel"/>
    <w:tmpl w:val="7EAE6F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91057E1"/>
    <w:multiLevelType w:val="hybridMultilevel"/>
    <w:tmpl w:val="38BE44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BAC7665"/>
    <w:multiLevelType w:val="hybridMultilevel"/>
    <w:tmpl w:val="BB368D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2AF7475"/>
    <w:multiLevelType w:val="hybridMultilevel"/>
    <w:tmpl w:val="F70E9AC8"/>
    <w:lvl w:ilvl="0" w:tplc="49D6F22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64877D7"/>
    <w:multiLevelType w:val="hybridMultilevel"/>
    <w:tmpl w:val="68D2BA00"/>
    <w:lvl w:ilvl="0" w:tplc="03040774">
      <w:numFmt w:val="bullet"/>
      <w:lvlText w:val="-"/>
      <w:lvlJc w:val="left"/>
      <w:pPr>
        <w:ind w:left="5685" w:hanging="5325"/>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E1A754C"/>
    <w:multiLevelType w:val="hybridMultilevel"/>
    <w:tmpl w:val="4F6A1F1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537A2FE4"/>
    <w:multiLevelType w:val="hybridMultilevel"/>
    <w:tmpl w:val="084A5050"/>
    <w:lvl w:ilvl="0" w:tplc="0413000B">
      <w:start w:val="1"/>
      <w:numFmt w:val="bullet"/>
      <w:lvlText w:val=""/>
      <w:lvlJc w:val="left"/>
      <w:pPr>
        <w:ind w:left="360" w:hanging="360"/>
      </w:pPr>
      <w:rPr>
        <w:rFonts w:ascii="Wingdings" w:hAnsi="Wingding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594B5D5D"/>
    <w:multiLevelType w:val="hybridMultilevel"/>
    <w:tmpl w:val="FBE2B4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66CA3383"/>
    <w:multiLevelType w:val="hybridMultilevel"/>
    <w:tmpl w:val="AA9A54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7004295"/>
    <w:multiLevelType w:val="hybridMultilevel"/>
    <w:tmpl w:val="2C7E2BC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6B9749C3"/>
    <w:multiLevelType w:val="hybridMultilevel"/>
    <w:tmpl w:val="1AE8B41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6E6D27E5"/>
    <w:multiLevelType w:val="hybridMultilevel"/>
    <w:tmpl w:val="678AB16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6F6710BC"/>
    <w:multiLevelType w:val="hybridMultilevel"/>
    <w:tmpl w:val="F214768C"/>
    <w:lvl w:ilvl="0" w:tplc="49D6F22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7CCE2C1B"/>
    <w:multiLevelType w:val="hybridMultilevel"/>
    <w:tmpl w:val="ADB805C0"/>
    <w:lvl w:ilvl="0" w:tplc="C39014CC">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4"/>
  </w:num>
  <w:num w:numId="2">
    <w:abstractNumId w:val="13"/>
  </w:num>
  <w:num w:numId="3">
    <w:abstractNumId w:val="1"/>
  </w:num>
  <w:num w:numId="4">
    <w:abstractNumId w:val="6"/>
  </w:num>
  <w:num w:numId="5">
    <w:abstractNumId w:val="9"/>
  </w:num>
  <w:num w:numId="6">
    <w:abstractNumId w:val="20"/>
  </w:num>
  <w:num w:numId="7">
    <w:abstractNumId w:val="18"/>
  </w:num>
  <w:num w:numId="8">
    <w:abstractNumId w:val="7"/>
  </w:num>
  <w:num w:numId="9">
    <w:abstractNumId w:val="11"/>
  </w:num>
  <w:num w:numId="10">
    <w:abstractNumId w:val="4"/>
  </w:num>
  <w:num w:numId="11">
    <w:abstractNumId w:val="15"/>
  </w:num>
  <w:num w:numId="12">
    <w:abstractNumId w:val="0"/>
  </w:num>
  <w:num w:numId="13">
    <w:abstractNumId w:val="3"/>
  </w:num>
  <w:num w:numId="14">
    <w:abstractNumId w:val="19"/>
  </w:num>
  <w:num w:numId="15">
    <w:abstractNumId w:val="10"/>
  </w:num>
  <w:num w:numId="16">
    <w:abstractNumId w:val="16"/>
  </w:num>
  <w:num w:numId="17">
    <w:abstractNumId w:val="8"/>
  </w:num>
  <w:num w:numId="18">
    <w:abstractNumId w:val="2"/>
  </w:num>
  <w:num w:numId="19">
    <w:abstractNumId w:val="12"/>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yNDEwMrE0MzEyMrRU0lEKTi0uzszPAykwNK4FAJAWmR4tAAAA"/>
  </w:docVars>
  <w:rsids>
    <w:rsidRoot w:val="00E70F82"/>
    <w:rsid w:val="00002851"/>
    <w:rsid w:val="00002A59"/>
    <w:rsid w:val="00004497"/>
    <w:rsid w:val="0000626D"/>
    <w:rsid w:val="00010E53"/>
    <w:rsid w:val="0001120E"/>
    <w:rsid w:val="00013F10"/>
    <w:rsid w:val="00016FE5"/>
    <w:rsid w:val="000174EA"/>
    <w:rsid w:val="00021485"/>
    <w:rsid w:val="00021893"/>
    <w:rsid w:val="00022A30"/>
    <w:rsid w:val="000237F2"/>
    <w:rsid w:val="00023C6B"/>
    <w:rsid w:val="00025AE3"/>
    <w:rsid w:val="00026DFC"/>
    <w:rsid w:val="00032C49"/>
    <w:rsid w:val="00037513"/>
    <w:rsid w:val="0004013C"/>
    <w:rsid w:val="00041766"/>
    <w:rsid w:val="00041FDE"/>
    <w:rsid w:val="00045839"/>
    <w:rsid w:val="00045DF2"/>
    <w:rsid w:val="00045E7D"/>
    <w:rsid w:val="00051355"/>
    <w:rsid w:val="00054E60"/>
    <w:rsid w:val="00055112"/>
    <w:rsid w:val="00060A7A"/>
    <w:rsid w:val="00062279"/>
    <w:rsid w:val="000623A0"/>
    <w:rsid w:val="000624D3"/>
    <w:rsid w:val="00062ED7"/>
    <w:rsid w:val="00063111"/>
    <w:rsid w:val="000655BE"/>
    <w:rsid w:val="00067129"/>
    <w:rsid w:val="00070EC4"/>
    <w:rsid w:val="00072395"/>
    <w:rsid w:val="00072CA1"/>
    <w:rsid w:val="00073771"/>
    <w:rsid w:val="000760E6"/>
    <w:rsid w:val="00077FAF"/>
    <w:rsid w:val="00081DE2"/>
    <w:rsid w:val="00082DB8"/>
    <w:rsid w:val="00082EF0"/>
    <w:rsid w:val="000839DB"/>
    <w:rsid w:val="000845B3"/>
    <w:rsid w:val="0008478B"/>
    <w:rsid w:val="00085BA6"/>
    <w:rsid w:val="00090FF2"/>
    <w:rsid w:val="0009527C"/>
    <w:rsid w:val="00097073"/>
    <w:rsid w:val="00097596"/>
    <w:rsid w:val="0009769A"/>
    <w:rsid w:val="00097FBC"/>
    <w:rsid w:val="000A1BFC"/>
    <w:rsid w:val="000A2596"/>
    <w:rsid w:val="000A4669"/>
    <w:rsid w:val="000A4EF1"/>
    <w:rsid w:val="000A67B7"/>
    <w:rsid w:val="000B1FD9"/>
    <w:rsid w:val="000B3E1C"/>
    <w:rsid w:val="000B67C4"/>
    <w:rsid w:val="000C062E"/>
    <w:rsid w:val="000C3614"/>
    <w:rsid w:val="000C7A93"/>
    <w:rsid w:val="000D03F6"/>
    <w:rsid w:val="000D0AC7"/>
    <w:rsid w:val="000D2C2A"/>
    <w:rsid w:val="000D5432"/>
    <w:rsid w:val="000D7530"/>
    <w:rsid w:val="000E274A"/>
    <w:rsid w:val="000E33FB"/>
    <w:rsid w:val="000F26C7"/>
    <w:rsid w:val="000F41E4"/>
    <w:rsid w:val="000F52AE"/>
    <w:rsid w:val="000F5F65"/>
    <w:rsid w:val="0010313C"/>
    <w:rsid w:val="0010327D"/>
    <w:rsid w:val="00106A06"/>
    <w:rsid w:val="001104D7"/>
    <w:rsid w:val="00110ACC"/>
    <w:rsid w:val="001128D3"/>
    <w:rsid w:val="0011497A"/>
    <w:rsid w:val="001215EB"/>
    <w:rsid w:val="00125829"/>
    <w:rsid w:val="0012612B"/>
    <w:rsid w:val="001309D8"/>
    <w:rsid w:val="001315CC"/>
    <w:rsid w:val="0013415E"/>
    <w:rsid w:val="0013457F"/>
    <w:rsid w:val="00134F05"/>
    <w:rsid w:val="00136BBB"/>
    <w:rsid w:val="001448EE"/>
    <w:rsid w:val="001462F0"/>
    <w:rsid w:val="00146989"/>
    <w:rsid w:val="001502D9"/>
    <w:rsid w:val="00151A4A"/>
    <w:rsid w:val="001535D6"/>
    <w:rsid w:val="00153E80"/>
    <w:rsid w:val="00155502"/>
    <w:rsid w:val="001556BE"/>
    <w:rsid w:val="001624E3"/>
    <w:rsid w:val="0016633E"/>
    <w:rsid w:val="0017552E"/>
    <w:rsid w:val="00180279"/>
    <w:rsid w:val="001802A2"/>
    <w:rsid w:val="00180F91"/>
    <w:rsid w:val="00181E9D"/>
    <w:rsid w:val="001865E2"/>
    <w:rsid w:val="00191739"/>
    <w:rsid w:val="001944D3"/>
    <w:rsid w:val="00196160"/>
    <w:rsid w:val="0019674C"/>
    <w:rsid w:val="001A0BF1"/>
    <w:rsid w:val="001B42B2"/>
    <w:rsid w:val="001B43E9"/>
    <w:rsid w:val="001B4EA8"/>
    <w:rsid w:val="001B53D8"/>
    <w:rsid w:val="001B77E1"/>
    <w:rsid w:val="001C0347"/>
    <w:rsid w:val="001C27E7"/>
    <w:rsid w:val="001D18BF"/>
    <w:rsid w:val="001D3FB3"/>
    <w:rsid w:val="001D4124"/>
    <w:rsid w:val="001D4641"/>
    <w:rsid w:val="001D5EF8"/>
    <w:rsid w:val="001D76B0"/>
    <w:rsid w:val="001E233F"/>
    <w:rsid w:val="001E2F50"/>
    <w:rsid w:val="001F2D49"/>
    <w:rsid w:val="001F3E00"/>
    <w:rsid w:val="001F6251"/>
    <w:rsid w:val="001F7C50"/>
    <w:rsid w:val="00200493"/>
    <w:rsid w:val="00203825"/>
    <w:rsid w:val="002067F7"/>
    <w:rsid w:val="00206986"/>
    <w:rsid w:val="00212706"/>
    <w:rsid w:val="002160F8"/>
    <w:rsid w:val="00216836"/>
    <w:rsid w:val="002224F3"/>
    <w:rsid w:val="00222959"/>
    <w:rsid w:val="00222ABC"/>
    <w:rsid w:val="00223140"/>
    <w:rsid w:val="00223391"/>
    <w:rsid w:val="0022449C"/>
    <w:rsid w:val="00234541"/>
    <w:rsid w:val="002347B5"/>
    <w:rsid w:val="002355AF"/>
    <w:rsid w:val="00241C69"/>
    <w:rsid w:val="00243CAE"/>
    <w:rsid w:val="00244589"/>
    <w:rsid w:val="00245D84"/>
    <w:rsid w:val="0025157B"/>
    <w:rsid w:val="00253A73"/>
    <w:rsid w:val="00257D97"/>
    <w:rsid w:val="00260B6C"/>
    <w:rsid w:val="002627F3"/>
    <w:rsid w:val="00265258"/>
    <w:rsid w:val="00265339"/>
    <w:rsid w:val="00265DD1"/>
    <w:rsid w:val="0026601A"/>
    <w:rsid w:val="002668C6"/>
    <w:rsid w:val="002733A5"/>
    <w:rsid w:val="00273E9D"/>
    <w:rsid w:val="00276A42"/>
    <w:rsid w:val="00276A44"/>
    <w:rsid w:val="0028255C"/>
    <w:rsid w:val="00285A8E"/>
    <w:rsid w:val="00286D11"/>
    <w:rsid w:val="00287785"/>
    <w:rsid w:val="0029265C"/>
    <w:rsid w:val="00292893"/>
    <w:rsid w:val="0029297A"/>
    <w:rsid w:val="002957FE"/>
    <w:rsid w:val="002A0448"/>
    <w:rsid w:val="002A08CE"/>
    <w:rsid w:val="002A0B03"/>
    <w:rsid w:val="002A3FAB"/>
    <w:rsid w:val="002B0DDD"/>
    <w:rsid w:val="002B0E58"/>
    <w:rsid w:val="002B308A"/>
    <w:rsid w:val="002B3783"/>
    <w:rsid w:val="002B50DD"/>
    <w:rsid w:val="002B73F3"/>
    <w:rsid w:val="002C2E7A"/>
    <w:rsid w:val="002C3154"/>
    <w:rsid w:val="002C546F"/>
    <w:rsid w:val="002C6728"/>
    <w:rsid w:val="002C7436"/>
    <w:rsid w:val="002C78C5"/>
    <w:rsid w:val="002D0AEC"/>
    <w:rsid w:val="002D0BDC"/>
    <w:rsid w:val="002D3BEE"/>
    <w:rsid w:val="002D3CB7"/>
    <w:rsid w:val="002D4282"/>
    <w:rsid w:val="002E0B70"/>
    <w:rsid w:val="002E3033"/>
    <w:rsid w:val="002F2637"/>
    <w:rsid w:val="002F2C62"/>
    <w:rsid w:val="002F440E"/>
    <w:rsid w:val="002F44B9"/>
    <w:rsid w:val="002F60B7"/>
    <w:rsid w:val="002F68E0"/>
    <w:rsid w:val="002F71C4"/>
    <w:rsid w:val="002F7EE8"/>
    <w:rsid w:val="0030146C"/>
    <w:rsid w:val="00302B99"/>
    <w:rsid w:val="003030AF"/>
    <w:rsid w:val="003077C7"/>
    <w:rsid w:val="003150D5"/>
    <w:rsid w:val="003157C6"/>
    <w:rsid w:val="00315E26"/>
    <w:rsid w:val="00315EAD"/>
    <w:rsid w:val="003175ED"/>
    <w:rsid w:val="00317C4F"/>
    <w:rsid w:val="00320F64"/>
    <w:rsid w:val="00321815"/>
    <w:rsid w:val="0032212B"/>
    <w:rsid w:val="00325304"/>
    <w:rsid w:val="003253A8"/>
    <w:rsid w:val="00325444"/>
    <w:rsid w:val="003266AF"/>
    <w:rsid w:val="00336CA7"/>
    <w:rsid w:val="00336F9C"/>
    <w:rsid w:val="00342786"/>
    <w:rsid w:val="00344DBC"/>
    <w:rsid w:val="00345628"/>
    <w:rsid w:val="003474C4"/>
    <w:rsid w:val="00347CCE"/>
    <w:rsid w:val="0036026A"/>
    <w:rsid w:val="00360C46"/>
    <w:rsid w:val="00360C83"/>
    <w:rsid w:val="003637C5"/>
    <w:rsid w:val="00364187"/>
    <w:rsid w:val="00364A50"/>
    <w:rsid w:val="00370E5F"/>
    <w:rsid w:val="00371E60"/>
    <w:rsid w:val="00372511"/>
    <w:rsid w:val="00376D90"/>
    <w:rsid w:val="00381CBD"/>
    <w:rsid w:val="00382276"/>
    <w:rsid w:val="003834D6"/>
    <w:rsid w:val="003838E1"/>
    <w:rsid w:val="00384A67"/>
    <w:rsid w:val="00384D3A"/>
    <w:rsid w:val="00385D1A"/>
    <w:rsid w:val="00390BCE"/>
    <w:rsid w:val="003910B7"/>
    <w:rsid w:val="00392899"/>
    <w:rsid w:val="00393BA2"/>
    <w:rsid w:val="003A2DA5"/>
    <w:rsid w:val="003B0CC3"/>
    <w:rsid w:val="003B442C"/>
    <w:rsid w:val="003B4554"/>
    <w:rsid w:val="003B7FB3"/>
    <w:rsid w:val="003C0D09"/>
    <w:rsid w:val="003C339F"/>
    <w:rsid w:val="003C46E4"/>
    <w:rsid w:val="003C5DA2"/>
    <w:rsid w:val="003D19DE"/>
    <w:rsid w:val="003D1D8D"/>
    <w:rsid w:val="003D22F1"/>
    <w:rsid w:val="003D7230"/>
    <w:rsid w:val="003E1CE7"/>
    <w:rsid w:val="003E214B"/>
    <w:rsid w:val="003E3FE0"/>
    <w:rsid w:val="003E490E"/>
    <w:rsid w:val="003E4E6B"/>
    <w:rsid w:val="003E59A2"/>
    <w:rsid w:val="003F67DB"/>
    <w:rsid w:val="004018BD"/>
    <w:rsid w:val="00407B90"/>
    <w:rsid w:val="00416B18"/>
    <w:rsid w:val="00420D95"/>
    <w:rsid w:val="004212FD"/>
    <w:rsid w:val="004222D4"/>
    <w:rsid w:val="0042353C"/>
    <w:rsid w:val="00425D0F"/>
    <w:rsid w:val="004313CC"/>
    <w:rsid w:val="00434FD3"/>
    <w:rsid w:val="00435203"/>
    <w:rsid w:val="00443490"/>
    <w:rsid w:val="00445847"/>
    <w:rsid w:val="00450A54"/>
    <w:rsid w:val="0045394B"/>
    <w:rsid w:val="0045476D"/>
    <w:rsid w:val="00462BAE"/>
    <w:rsid w:val="0046351C"/>
    <w:rsid w:val="00465B40"/>
    <w:rsid w:val="00467D4F"/>
    <w:rsid w:val="004707AC"/>
    <w:rsid w:val="00472EB2"/>
    <w:rsid w:val="0047744B"/>
    <w:rsid w:val="0048141A"/>
    <w:rsid w:val="00481527"/>
    <w:rsid w:val="00485A4F"/>
    <w:rsid w:val="00492981"/>
    <w:rsid w:val="004956BC"/>
    <w:rsid w:val="0049690C"/>
    <w:rsid w:val="00496A28"/>
    <w:rsid w:val="004A195A"/>
    <w:rsid w:val="004A54EE"/>
    <w:rsid w:val="004A773B"/>
    <w:rsid w:val="004B0AEC"/>
    <w:rsid w:val="004B14B4"/>
    <w:rsid w:val="004B3E4C"/>
    <w:rsid w:val="004C2DF9"/>
    <w:rsid w:val="004D4C58"/>
    <w:rsid w:val="004E0D48"/>
    <w:rsid w:val="004E2D51"/>
    <w:rsid w:val="004E53B3"/>
    <w:rsid w:val="004F1355"/>
    <w:rsid w:val="004F24D3"/>
    <w:rsid w:val="004F2B99"/>
    <w:rsid w:val="004F3F32"/>
    <w:rsid w:val="004F43CF"/>
    <w:rsid w:val="004F6BF4"/>
    <w:rsid w:val="004F72BD"/>
    <w:rsid w:val="00500515"/>
    <w:rsid w:val="00507D7B"/>
    <w:rsid w:val="00511FA2"/>
    <w:rsid w:val="005158CF"/>
    <w:rsid w:val="00516A7D"/>
    <w:rsid w:val="00520F02"/>
    <w:rsid w:val="00523CEE"/>
    <w:rsid w:val="005328AD"/>
    <w:rsid w:val="00534544"/>
    <w:rsid w:val="00536B37"/>
    <w:rsid w:val="00536E68"/>
    <w:rsid w:val="0054061F"/>
    <w:rsid w:val="0054753A"/>
    <w:rsid w:val="005536A2"/>
    <w:rsid w:val="00553B70"/>
    <w:rsid w:val="00554698"/>
    <w:rsid w:val="00561136"/>
    <w:rsid w:val="005624BB"/>
    <w:rsid w:val="0056517B"/>
    <w:rsid w:val="005660B0"/>
    <w:rsid w:val="005660F1"/>
    <w:rsid w:val="00566106"/>
    <w:rsid w:val="00566738"/>
    <w:rsid w:val="00567EBD"/>
    <w:rsid w:val="005709C1"/>
    <w:rsid w:val="0057396D"/>
    <w:rsid w:val="005758B5"/>
    <w:rsid w:val="00575F6C"/>
    <w:rsid w:val="005810A2"/>
    <w:rsid w:val="005921A3"/>
    <w:rsid w:val="005933C2"/>
    <w:rsid w:val="005935FC"/>
    <w:rsid w:val="00593A94"/>
    <w:rsid w:val="00594140"/>
    <w:rsid w:val="00595B13"/>
    <w:rsid w:val="005979D1"/>
    <w:rsid w:val="005A0D39"/>
    <w:rsid w:val="005A0D84"/>
    <w:rsid w:val="005A2B7C"/>
    <w:rsid w:val="005B164E"/>
    <w:rsid w:val="005B3657"/>
    <w:rsid w:val="005B79B6"/>
    <w:rsid w:val="005C177A"/>
    <w:rsid w:val="005C51C7"/>
    <w:rsid w:val="005C663C"/>
    <w:rsid w:val="005C6E5B"/>
    <w:rsid w:val="005C74CA"/>
    <w:rsid w:val="005D1E24"/>
    <w:rsid w:val="005D40EE"/>
    <w:rsid w:val="005D5729"/>
    <w:rsid w:val="005D5C83"/>
    <w:rsid w:val="005D792F"/>
    <w:rsid w:val="005E035A"/>
    <w:rsid w:val="005E1C3E"/>
    <w:rsid w:val="005E284E"/>
    <w:rsid w:val="005E3068"/>
    <w:rsid w:val="005E3ADD"/>
    <w:rsid w:val="005E65DE"/>
    <w:rsid w:val="005E779E"/>
    <w:rsid w:val="005E79BB"/>
    <w:rsid w:val="005F031B"/>
    <w:rsid w:val="005F0784"/>
    <w:rsid w:val="005F0E87"/>
    <w:rsid w:val="005F491A"/>
    <w:rsid w:val="005F5E1C"/>
    <w:rsid w:val="005F6E54"/>
    <w:rsid w:val="005F79E7"/>
    <w:rsid w:val="00601B1A"/>
    <w:rsid w:val="006025F2"/>
    <w:rsid w:val="006028A8"/>
    <w:rsid w:val="006030A4"/>
    <w:rsid w:val="00603E4D"/>
    <w:rsid w:val="0060502A"/>
    <w:rsid w:val="00605FA3"/>
    <w:rsid w:val="00610485"/>
    <w:rsid w:val="00612791"/>
    <w:rsid w:val="006149B1"/>
    <w:rsid w:val="006172E8"/>
    <w:rsid w:val="00621CFA"/>
    <w:rsid w:val="00623285"/>
    <w:rsid w:val="006248A1"/>
    <w:rsid w:val="0063355F"/>
    <w:rsid w:val="00633621"/>
    <w:rsid w:val="0063399D"/>
    <w:rsid w:val="00634593"/>
    <w:rsid w:val="00636B50"/>
    <w:rsid w:val="00640964"/>
    <w:rsid w:val="00640A1D"/>
    <w:rsid w:val="0064397E"/>
    <w:rsid w:val="00643F8E"/>
    <w:rsid w:val="00645E7D"/>
    <w:rsid w:val="00645F52"/>
    <w:rsid w:val="006460E7"/>
    <w:rsid w:val="0064645B"/>
    <w:rsid w:val="00647017"/>
    <w:rsid w:val="006516BC"/>
    <w:rsid w:val="006523FA"/>
    <w:rsid w:val="00657A11"/>
    <w:rsid w:val="0066139E"/>
    <w:rsid w:val="00661D28"/>
    <w:rsid w:val="006646AC"/>
    <w:rsid w:val="00665B08"/>
    <w:rsid w:val="00666588"/>
    <w:rsid w:val="00672A45"/>
    <w:rsid w:val="006734A4"/>
    <w:rsid w:val="0067361F"/>
    <w:rsid w:val="00675234"/>
    <w:rsid w:val="00675560"/>
    <w:rsid w:val="0067571E"/>
    <w:rsid w:val="00675AAB"/>
    <w:rsid w:val="00676859"/>
    <w:rsid w:val="00680B99"/>
    <w:rsid w:val="00680E17"/>
    <w:rsid w:val="006832F6"/>
    <w:rsid w:val="00685DB5"/>
    <w:rsid w:val="006907F8"/>
    <w:rsid w:val="006936C7"/>
    <w:rsid w:val="00694136"/>
    <w:rsid w:val="00696177"/>
    <w:rsid w:val="006A1E17"/>
    <w:rsid w:val="006A6AA0"/>
    <w:rsid w:val="006B00C7"/>
    <w:rsid w:val="006B228A"/>
    <w:rsid w:val="006B3603"/>
    <w:rsid w:val="006B5153"/>
    <w:rsid w:val="006B62FB"/>
    <w:rsid w:val="006B74A1"/>
    <w:rsid w:val="006C34EC"/>
    <w:rsid w:val="006C3A08"/>
    <w:rsid w:val="006C4D95"/>
    <w:rsid w:val="006D23A0"/>
    <w:rsid w:val="006D364C"/>
    <w:rsid w:val="006D4370"/>
    <w:rsid w:val="006E2CFC"/>
    <w:rsid w:val="006E733B"/>
    <w:rsid w:val="006E76A6"/>
    <w:rsid w:val="006F6423"/>
    <w:rsid w:val="007001EB"/>
    <w:rsid w:val="00702669"/>
    <w:rsid w:val="007036E8"/>
    <w:rsid w:val="007037CE"/>
    <w:rsid w:val="00703A03"/>
    <w:rsid w:val="00705C3B"/>
    <w:rsid w:val="00722E2D"/>
    <w:rsid w:val="00723177"/>
    <w:rsid w:val="00723C26"/>
    <w:rsid w:val="00725FEF"/>
    <w:rsid w:val="00730DC9"/>
    <w:rsid w:val="00731686"/>
    <w:rsid w:val="0073207D"/>
    <w:rsid w:val="007328D7"/>
    <w:rsid w:val="00732F5A"/>
    <w:rsid w:val="00733E06"/>
    <w:rsid w:val="00734316"/>
    <w:rsid w:val="00740DB8"/>
    <w:rsid w:val="00744C49"/>
    <w:rsid w:val="00750C9E"/>
    <w:rsid w:val="0075101C"/>
    <w:rsid w:val="00752018"/>
    <w:rsid w:val="00757720"/>
    <w:rsid w:val="0076190F"/>
    <w:rsid w:val="00763B11"/>
    <w:rsid w:val="00765E04"/>
    <w:rsid w:val="00766426"/>
    <w:rsid w:val="00771A3E"/>
    <w:rsid w:val="00772B6A"/>
    <w:rsid w:val="00773D91"/>
    <w:rsid w:val="00774A86"/>
    <w:rsid w:val="00774B5C"/>
    <w:rsid w:val="00774F25"/>
    <w:rsid w:val="00776B9A"/>
    <w:rsid w:val="00776D63"/>
    <w:rsid w:val="00783129"/>
    <w:rsid w:val="0078395D"/>
    <w:rsid w:val="00784696"/>
    <w:rsid w:val="00784B94"/>
    <w:rsid w:val="00785A29"/>
    <w:rsid w:val="00787CEF"/>
    <w:rsid w:val="00791C0E"/>
    <w:rsid w:val="00797B2C"/>
    <w:rsid w:val="007A00DB"/>
    <w:rsid w:val="007A36CB"/>
    <w:rsid w:val="007A43BF"/>
    <w:rsid w:val="007A5CA7"/>
    <w:rsid w:val="007B079C"/>
    <w:rsid w:val="007B11F2"/>
    <w:rsid w:val="007B472C"/>
    <w:rsid w:val="007B7128"/>
    <w:rsid w:val="007C11D9"/>
    <w:rsid w:val="007C19CF"/>
    <w:rsid w:val="007C4262"/>
    <w:rsid w:val="007C46BA"/>
    <w:rsid w:val="007C5C5F"/>
    <w:rsid w:val="007C61D4"/>
    <w:rsid w:val="007C7973"/>
    <w:rsid w:val="007D5F81"/>
    <w:rsid w:val="007D6487"/>
    <w:rsid w:val="007D6C2B"/>
    <w:rsid w:val="007E0DAA"/>
    <w:rsid w:val="007E11D2"/>
    <w:rsid w:val="007E40CA"/>
    <w:rsid w:val="007E6149"/>
    <w:rsid w:val="007E6894"/>
    <w:rsid w:val="007F006C"/>
    <w:rsid w:val="007F46A5"/>
    <w:rsid w:val="007F4CBC"/>
    <w:rsid w:val="007F540B"/>
    <w:rsid w:val="007F6290"/>
    <w:rsid w:val="007F6785"/>
    <w:rsid w:val="00801974"/>
    <w:rsid w:val="00801A50"/>
    <w:rsid w:val="00812C31"/>
    <w:rsid w:val="0081369A"/>
    <w:rsid w:val="008155E5"/>
    <w:rsid w:val="00816A0F"/>
    <w:rsid w:val="00822692"/>
    <w:rsid w:val="0082286D"/>
    <w:rsid w:val="00824AD4"/>
    <w:rsid w:val="00825A92"/>
    <w:rsid w:val="00825C3D"/>
    <w:rsid w:val="00831201"/>
    <w:rsid w:val="00833552"/>
    <w:rsid w:val="00834A1D"/>
    <w:rsid w:val="00843118"/>
    <w:rsid w:val="00845E8E"/>
    <w:rsid w:val="008540F9"/>
    <w:rsid w:val="00855549"/>
    <w:rsid w:val="00856CEB"/>
    <w:rsid w:val="00860C4D"/>
    <w:rsid w:val="00861CF6"/>
    <w:rsid w:val="0086209D"/>
    <w:rsid w:val="0087029B"/>
    <w:rsid w:val="0087216D"/>
    <w:rsid w:val="008745E0"/>
    <w:rsid w:val="00883C52"/>
    <w:rsid w:val="00883CA6"/>
    <w:rsid w:val="00884E21"/>
    <w:rsid w:val="00887A13"/>
    <w:rsid w:val="00887EAE"/>
    <w:rsid w:val="008903AA"/>
    <w:rsid w:val="00893648"/>
    <w:rsid w:val="008A55C0"/>
    <w:rsid w:val="008B0189"/>
    <w:rsid w:val="008B1DB0"/>
    <w:rsid w:val="008B4D7F"/>
    <w:rsid w:val="008B6E47"/>
    <w:rsid w:val="008C286D"/>
    <w:rsid w:val="008C7A80"/>
    <w:rsid w:val="008C7B3A"/>
    <w:rsid w:val="008D106E"/>
    <w:rsid w:val="008D2EDF"/>
    <w:rsid w:val="008D3591"/>
    <w:rsid w:val="008D60C9"/>
    <w:rsid w:val="008D6312"/>
    <w:rsid w:val="008D7831"/>
    <w:rsid w:val="008D7855"/>
    <w:rsid w:val="008E0E02"/>
    <w:rsid w:val="008E0EFC"/>
    <w:rsid w:val="008E481E"/>
    <w:rsid w:val="008E5A88"/>
    <w:rsid w:val="008E7D68"/>
    <w:rsid w:val="008F08E2"/>
    <w:rsid w:val="008F4528"/>
    <w:rsid w:val="00900DDF"/>
    <w:rsid w:val="00910C68"/>
    <w:rsid w:val="009162E5"/>
    <w:rsid w:val="009232D7"/>
    <w:rsid w:val="009232FB"/>
    <w:rsid w:val="009249E8"/>
    <w:rsid w:val="009254C0"/>
    <w:rsid w:val="00925BC1"/>
    <w:rsid w:val="009311D2"/>
    <w:rsid w:val="0093137C"/>
    <w:rsid w:val="009330AA"/>
    <w:rsid w:val="00934D0E"/>
    <w:rsid w:val="00935E8A"/>
    <w:rsid w:val="00937327"/>
    <w:rsid w:val="00937D7B"/>
    <w:rsid w:val="0094200A"/>
    <w:rsid w:val="0095128C"/>
    <w:rsid w:val="00951564"/>
    <w:rsid w:val="0095222F"/>
    <w:rsid w:val="00952BF4"/>
    <w:rsid w:val="00954B0D"/>
    <w:rsid w:val="009552F8"/>
    <w:rsid w:val="0096015D"/>
    <w:rsid w:val="009607EF"/>
    <w:rsid w:val="00960ABA"/>
    <w:rsid w:val="009626BD"/>
    <w:rsid w:val="009647EB"/>
    <w:rsid w:val="00964848"/>
    <w:rsid w:val="00965D70"/>
    <w:rsid w:val="00965E5F"/>
    <w:rsid w:val="00970424"/>
    <w:rsid w:val="0097253A"/>
    <w:rsid w:val="00974A16"/>
    <w:rsid w:val="009801C6"/>
    <w:rsid w:val="00980B8E"/>
    <w:rsid w:val="009811D7"/>
    <w:rsid w:val="0098130B"/>
    <w:rsid w:val="0098227B"/>
    <w:rsid w:val="0098577D"/>
    <w:rsid w:val="00986EC7"/>
    <w:rsid w:val="00997338"/>
    <w:rsid w:val="009A06A0"/>
    <w:rsid w:val="009A28A1"/>
    <w:rsid w:val="009A3BB9"/>
    <w:rsid w:val="009A3DA3"/>
    <w:rsid w:val="009A3E84"/>
    <w:rsid w:val="009B0086"/>
    <w:rsid w:val="009B141B"/>
    <w:rsid w:val="009B23EA"/>
    <w:rsid w:val="009B2E40"/>
    <w:rsid w:val="009C1AF8"/>
    <w:rsid w:val="009C2EC4"/>
    <w:rsid w:val="009C37D4"/>
    <w:rsid w:val="009D0ABE"/>
    <w:rsid w:val="009D4C22"/>
    <w:rsid w:val="009D7254"/>
    <w:rsid w:val="009E3B87"/>
    <w:rsid w:val="009E7A3B"/>
    <w:rsid w:val="009F3E9B"/>
    <w:rsid w:val="009F565C"/>
    <w:rsid w:val="009F59BD"/>
    <w:rsid w:val="009F6CA8"/>
    <w:rsid w:val="009F7802"/>
    <w:rsid w:val="00A01902"/>
    <w:rsid w:val="00A02CCB"/>
    <w:rsid w:val="00A127FE"/>
    <w:rsid w:val="00A12971"/>
    <w:rsid w:val="00A13B96"/>
    <w:rsid w:val="00A13BCE"/>
    <w:rsid w:val="00A20A92"/>
    <w:rsid w:val="00A222D0"/>
    <w:rsid w:val="00A24332"/>
    <w:rsid w:val="00A25347"/>
    <w:rsid w:val="00A310E2"/>
    <w:rsid w:val="00A32439"/>
    <w:rsid w:val="00A36F5F"/>
    <w:rsid w:val="00A40D21"/>
    <w:rsid w:val="00A562A6"/>
    <w:rsid w:val="00A60B62"/>
    <w:rsid w:val="00A61620"/>
    <w:rsid w:val="00A61BCF"/>
    <w:rsid w:val="00A62035"/>
    <w:rsid w:val="00A70EC2"/>
    <w:rsid w:val="00A7100D"/>
    <w:rsid w:val="00A71CA2"/>
    <w:rsid w:val="00A765AC"/>
    <w:rsid w:val="00A7671F"/>
    <w:rsid w:val="00A76CE2"/>
    <w:rsid w:val="00A82672"/>
    <w:rsid w:val="00A85E30"/>
    <w:rsid w:val="00A941BF"/>
    <w:rsid w:val="00A946E5"/>
    <w:rsid w:val="00A94C88"/>
    <w:rsid w:val="00A952AF"/>
    <w:rsid w:val="00A96002"/>
    <w:rsid w:val="00A96143"/>
    <w:rsid w:val="00A961B9"/>
    <w:rsid w:val="00A96517"/>
    <w:rsid w:val="00A96C6B"/>
    <w:rsid w:val="00AA037D"/>
    <w:rsid w:val="00AA300E"/>
    <w:rsid w:val="00AA43FD"/>
    <w:rsid w:val="00AB06EB"/>
    <w:rsid w:val="00AB14F7"/>
    <w:rsid w:val="00AB7E24"/>
    <w:rsid w:val="00AC17FD"/>
    <w:rsid w:val="00AC4447"/>
    <w:rsid w:val="00AC4D86"/>
    <w:rsid w:val="00AC4E9A"/>
    <w:rsid w:val="00AC592E"/>
    <w:rsid w:val="00AC675C"/>
    <w:rsid w:val="00AC73DD"/>
    <w:rsid w:val="00AD04A4"/>
    <w:rsid w:val="00AD1B82"/>
    <w:rsid w:val="00AD4567"/>
    <w:rsid w:val="00AD46C3"/>
    <w:rsid w:val="00AD67CC"/>
    <w:rsid w:val="00AE1749"/>
    <w:rsid w:val="00AE2F81"/>
    <w:rsid w:val="00AE5E46"/>
    <w:rsid w:val="00AE6B63"/>
    <w:rsid w:val="00AF02B4"/>
    <w:rsid w:val="00AF33BD"/>
    <w:rsid w:val="00AF4A2F"/>
    <w:rsid w:val="00B06CB1"/>
    <w:rsid w:val="00B11978"/>
    <w:rsid w:val="00B14CEA"/>
    <w:rsid w:val="00B16E9D"/>
    <w:rsid w:val="00B200DF"/>
    <w:rsid w:val="00B252A7"/>
    <w:rsid w:val="00B268DD"/>
    <w:rsid w:val="00B32D4F"/>
    <w:rsid w:val="00B368C4"/>
    <w:rsid w:val="00B37B2B"/>
    <w:rsid w:val="00B41EB4"/>
    <w:rsid w:val="00B433DB"/>
    <w:rsid w:val="00B44DFE"/>
    <w:rsid w:val="00B46283"/>
    <w:rsid w:val="00B50593"/>
    <w:rsid w:val="00B50646"/>
    <w:rsid w:val="00B514FB"/>
    <w:rsid w:val="00B52E07"/>
    <w:rsid w:val="00B54F69"/>
    <w:rsid w:val="00B6181C"/>
    <w:rsid w:val="00B64E62"/>
    <w:rsid w:val="00B64E7D"/>
    <w:rsid w:val="00B65CA9"/>
    <w:rsid w:val="00B66002"/>
    <w:rsid w:val="00B67C77"/>
    <w:rsid w:val="00B701EE"/>
    <w:rsid w:val="00B7113C"/>
    <w:rsid w:val="00B74819"/>
    <w:rsid w:val="00B76641"/>
    <w:rsid w:val="00B77520"/>
    <w:rsid w:val="00B77584"/>
    <w:rsid w:val="00B80375"/>
    <w:rsid w:val="00B81B32"/>
    <w:rsid w:val="00B83111"/>
    <w:rsid w:val="00B8432E"/>
    <w:rsid w:val="00B84F8D"/>
    <w:rsid w:val="00B91A45"/>
    <w:rsid w:val="00B93CFF"/>
    <w:rsid w:val="00B9452A"/>
    <w:rsid w:val="00B94D51"/>
    <w:rsid w:val="00B94DCE"/>
    <w:rsid w:val="00B957CE"/>
    <w:rsid w:val="00B97475"/>
    <w:rsid w:val="00B97601"/>
    <w:rsid w:val="00BA1206"/>
    <w:rsid w:val="00BA41DD"/>
    <w:rsid w:val="00BA572E"/>
    <w:rsid w:val="00BA58AA"/>
    <w:rsid w:val="00BA668B"/>
    <w:rsid w:val="00BA7E8A"/>
    <w:rsid w:val="00BB307E"/>
    <w:rsid w:val="00BB59D0"/>
    <w:rsid w:val="00BB60A7"/>
    <w:rsid w:val="00BB6949"/>
    <w:rsid w:val="00BC229E"/>
    <w:rsid w:val="00BC2DDC"/>
    <w:rsid w:val="00BC3800"/>
    <w:rsid w:val="00BC4057"/>
    <w:rsid w:val="00BC4535"/>
    <w:rsid w:val="00BC7C59"/>
    <w:rsid w:val="00BD235B"/>
    <w:rsid w:val="00BD274B"/>
    <w:rsid w:val="00BD2F20"/>
    <w:rsid w:val="00BD3FFC"/>
    <w:rsid w:val="00BD743C"/>
    <w:rsid w:val="00BD77DA"/>
    <w:rsid w:val="00BE11EF"/>
    <w:rsid w:val="00BE26DB"/>
    <w:rsid w:val="00BE5463"/>
    <w:rsid w:val="00BE5F91"/>
    <w:rsid w:val="00BE64DA"/>
    <w:rsid w:val="00BE7F05"/>
    <w:rsid w:val="00BF209D"/>
    <w:rsid w:val="00BF2311"/>
    <w:rsid w:val="00BF5FBE"/>
    <w:rsid w:val="00BF6FF6"/>
    <w:rsid w:val="00BF77AA"/>
    <w:rsid w:val="00BF79E0"/>
    <w:rsid w:val="00C003DB"/>
    <w:rsid w:val="00C01562"/>
    <w:rsid w:val="00C0239C"/>
    <w:rsid w:val="00C028A1"/>
    <w:rsid w:val="00C07EA1"/>
    <w:rsid w:val="00C167CA"/>
    <w:rsid w:val="00C1686E"/>
    <w:rsid w:val="00C200DE"/>
    <w:rsid w:val="00C22F31"/>
    <w:rsid w:val="00C243E2"/>
    <w:rsid w:val="00C30092"/>
    <w:rsid w:val="00C332E3"/>
    <w:rsid w:val="00C3430A"/>
    <w:rsid w:val="00C36B3E"/>
    <w:rsid w:val="00C4142C"/>
    <w:rsid w:val="00C41D67"/>
    <w:rsid w:val="00C43952"/>
    <w:rsid w:val="00C4481E"/>
    <w:rsid w:val="00C46B61"/>
    <w:rsid w:val="00C534C6"/>
    <w:rsid w:val="00C567B3"/>
    <w:rsid w:val="00C61F9E"/>
    <w:rsid w:val="00C63793"/>
    <w:rsid w:val="00C63B64"/>
    <w:rsid w:val="00C644A5"/>
    <w:rsid w:val="00C6592D"/>
    <w:rsid w:val="00C6664D"/>
    <w:rsid w:val="00C667C0"/>
    <w:rsid w:val="00C7450B"/>
    <w:rsid w:val="00C75336"/>
    <w:rsid w:val="00C76187"/>
    <w:rsid w:val="00C767C7"/>
    <w:rsid w:val="00C77A0A"/>
    <w:rsid w:val="00C85763"/>
    <w:rsid w:val="00C85A1D"/>
    <w:rsid w:val="00C85CA3"/>
    <w:rsid w:val="00C86ADD"/>
    <w:rsid w:val="00C86C77"/>
    <w:rsid w:val="00C956B2"/>
    <w:rsid w:val="00C9667A"/>
    <w:rsid w:val="00C97986"/>
    <w:rsid w:val="00CA2572"/>
    <w:rsid w:val="00CA65CE"/>
    <w:rsid w:val="00CA6758"/>
    <w:rsid w:val="00CA6D57"/>
    <w:rsid w:val="00CA73DD"/>
    <w:rsid w:val="00CB2121"/>
    <w:rsid w:val="00CC1834"/>
    <w:rsid w:val="00CC4C59"/>
    <w:rsid w:val="00CC5448"/>
    <w:rsid w:val="00CD1BF0"/>
    <w:rsid w:val="00CD2018"/>
    <w:rsid w:val="00CD32D7"/>
    <w:rsid w:val="00CD4481"/>
    <w:rsid w:val="00CD61AA"/>
    <w:rsid w:val="00CE0F27"/>
    <w:rsid w:val="00CE1FE3"/>
    <w:rsid w:val="00CE3313"/>
    <w:rsid w:val="00CE4E34"/>
    <w:rsid w:val="00CE50C1"/>
    <w:rsid w:val="00CE555A"/>
    <w:rsid w:val="00CE7E66"/>
    <w:rsid w:val="00D00D9D"/>
    <w:rsid w:val="00D05F83"/>
    <w:rsid w:val="00D115FE"/>
    <w:rsid w:val="00D17A4B"/>
    <w:rsid w:val="00D214EA"/>
    <w:rsid w:val="00D21A1D"/>
    <w:rsid w:val="00D228DA"/>
    <w:rsid w:val="00D25563"/>
    <w:rsid w:val="00D2752B"/>
    <w:rsid w:val="00D304E9"/>
    <w:rsid w:val="00D3064B"/>
    <w:rsid w:val="00D334AD"/>
    <w:rsid w:val="00D350FF"/>
    <w:rsid w:val="00D358FD"/>
    <w:rsid w:val="00D37ADB"/>
    <w:rsid w:val="00D44C22"/>
    <w:rsid w:val="00D44F6B"/>
    <w:rsid w:val="00D5116C"/>
    <w:rsid w:val="00D51E83"/>
    <w:rsid w:val="00D522EF"/>
    <w:rsid w:val="00D5240B"/>
    <w:rsid w:val="00D54482"/>
    <w:rsid w:val="00D55FED"/>
    <w:rsid w:val="00D60649"/>
    <w:rsid w:val="00D6064E"/>
    <w:rsid w:val="00D61848"/>
    <w:rsid w:val="00D61D7A"/>
    <w:rsid w:val="00D625BF"/>
    <w:rsid w:val="00D62F43"/>
    <w:rsid w:val="00D63910"/>
    <w:rsid w:val="00D64C8E"/>
    <w:rsid w:val="00D67DAB"/>
    <w:rsid w:val="00D71C6B"/>
    <w:rsid w:val="00D72654"/>
    <w:rsid w:val="00D7289C"/>
    <w:rsid w:val="00D743C9"/>
    <w:rsid w:val="00D748D6"/>
    <w:rsid w:val="00D76351"/>
    <w:rsid w:val="00D773B7"/>
    <w:rsid w:val="00D8381F"/>
    <w:rsid w:val="00D84ADA"/>
    <w:rsid w:val="00D85B9A"/>
    <w:rsid w:val="00D86436"/>
    <w:rsid w:val="00D8702A"/>
    <w:rsid w:val="00D91ABB"/>
    <w:rsid w:val="00D94AC3"/>
    <w:rsid w:val="00D967F8"/>
    <w:rsid w:val="00DA2037"/>
    <w:rsid w:val="00DA33C9"/>
    <w:rsid w:val="00DA4FE0"/>
    <w:rsid w:val="00DA626F"/>
    <w:rsid w:val="00DA7386"/>
    <w:rsid w:val="00DB1AC1"/>
    <w:rsid w:val="00DB3401"/>
    <w:rsid w:val="00DB4F64"/>
    <w:rsid w:val="00DB578F"/>
    <w:rsid w:val="00DB7F11"/>
    <w:rsid w:val="00DC1F32"/>
    <w:rsid w:val="00DC58F7"/>
    <w:rsid w:val="00DD2BE1"/>
    <w:rsid w:val="00DD3CF9"/>
    <w:rsid w:val="00DD5AF0"/>
    <w:rsid w:val="00DD733F"/>
    <w:rsid w:val="00DE41D7"/>
    <w:rsid w:val="00DE55D2"/>
    <w:rsid w:val="00DE5A9B"/>
    <w:rsid w:val="00DF1C3B"/>
    <w:rsid w:val="00DF37DB"/>
    <w:rsid w:val="00DF39CB"/>
    <w:rsid w:val="00E00D4C"/>
    <w:rsid w:val="00E05DE4"/>
    <w:rsid w:val="00E06623"/>
    <w:rsid w:val="00E12AF3"/>
    <w:rsid w:val="00E22F66"/>
    <w:rsid w:val="00E269A8"/>
    <w:rsid w:val="00E366A0"/>
    <w:rsid w:val="00E36B5B"/>
    <w:rsid w:val="00E40536"/>
    <w:rsid w:val="00E41FBB"/>
    <w:rsid w:val="00E428AC"/>
    <w:rsid w:val="00E44878"/>
    <w:rsid w:val="00E451D7"/>
    <w:rsid w:val="00E4583F"/>
    <w:rsid w:val="00E511C8"/>
    <w:rsid w:val="00E51502"/>
    <w:rsid w:val="00E51D5C"/>
    <w:rsid w:val="00E52FF3"/>
    <w:rsid w:val="00E5368B"/>
    <w:rsid w:val="00E57DD9"/>
    <w:rsid w:val="00E60BA3"/>
    <w:rsid w:val="00E6103D"/>
    <w:rsid w:val="00E61209"/>
    <w:rsid w:val="00E62BA6"/>
    <w:rsid w:val="00E67488"/>
    <w:rsid w:val="00E678C6"/>
    <w:rsid w:val="00E70387"/>
    <w:rsid w:val="00E70F82"/>
    <w:rsid w:val="00E71BB6"/>
    <w:rsid w:val="00E73DA8"/>
    <w:rsid w:val="00E75D2C"/>
    <w:rsid w:val="00E770E5"/>
    <w:rsid w:val="00E8238C"/>
    <w:rsid w:val="00E84370"/>
    <w:rsid w:val="00E86FF2"/>
    <w:rsid w:val="00E87697"/>
    <w:rsid w:val="00E937D7"/>
    <w:rsid w:val="00E942F9"/>
    <w:rsid w:val="00E97CDA"/>
    <w:rsid w:val="00EA1101"/>
    <w:rsid w:val="00EB0718"/>
    <w:rsid w:val="00EB23A5"/>
    <w:rsid w:val="00EB396B"/>
    <w:rsid w:val="00EB3CAA"/>
    <w:rsid w:val="00EC3E24"/>
    <w:rsid w:val="00EC4194"/>
    <w:rsid w:val="00EC66A1"/>
    <w:rsid w:val="00ED01ED"/>
    <w:rsid w:val="00ED0C25"/>
    <w:rsid w:val="00ED3216"/>
    <w:rsid w:val="00ED5C07"/>
    <w:rsid w:val="00ED5C9E"/>
    <w:rsid w:val="00ED6C00"/>
    <w:rsid w:val="00ED7746"/>
    <w:rsid w:val="00EE0F83"/>
    <w:rsid w:val="00EE6617"/>
    <w:rsid w:val="00EE6B7D"/>
    <w:rsid w:val="00EF060E"/>
    <w:rsid w:val="00EF1D41"/>
    <w:rsid w:val="00EF7940"/>
    <w:rsid w:val="00F0191D"/>
    <w:rsid w:val="00F12EF7"/>
    <w:rsid w:val="00F152E9"/>
    <w:rsid w:val="00F16ECC"/>
    <w:rsid w:val="00F17A2C"/>
    <w:rsid w:val="00F17E87"/>
    <w:rsid w:val="00F215F7"/>
    <w:rsid w:val="00F25741"/>
    <w:rsid w:val="00F2620E"/>
    <w:rsid w:val="00F26DF8"/>
    <w:rsid w:val="00F27379"/>
    <w:rsid w:val="00F273FC"/>
    <w:rsid w:val="00F41C1C"/>
    <w:rsid w:val="00F429AF"/>
    <w:rsid w:val="00F43C51"/>
    <w:rsid w:val="00F471D6"/>
    <w:rsid w:val="00F51D78"/>
    <w:rsid w:val="00F52881"/>
    <w:rsid w:val="00F539B8"/>
    <w:rsid w:val="00F53EED"/>
    <w:rsid w:val="00F553AD"/>
    <w:rsid w:val="00F5577C"/>
    <w:rsid w:val="00F55D8A"/>
    <w:rsid w:val="00F57B01"/>
    <w:rsid w:val="00F62325"/>
    <w:rsid w:val="00F644EC"/>
    <w:rsid w:val="00F668A1"/>
    <w:rsid w:val="00F7014D"/>
    <w:rsid w:val="00F704C6"/>
    <w:rsid w:val="00F7125D"/>
    <w:rsid w:val="00F74A33"/>
    <w:rsid w:val="00F75074"/>
    <w:rsid w:val="00F8596B"/>
    <w:rsid w:val="00F86B78"/>
    <w:rsid w:val="00F87D5F"/>
    <w:rsid w:val="00F946AC"/>
    <w:rsid w:val="00F96E4A"/>
    <w:rsid w:val="00FA0E84"/>
    <w:rsid w:val="00FA1685"/>
    <w:rsid w:val="00FA1980"/>
    <w:rsid w:val="00FA2B45"/>
    <w:rsid w:val="00FA307E"/>
    <w:rsid w:val="00FB03B7"/>
    <w:rsid w:val="00FB1414"/>
    <w:rsid w:val="00FB1B6E"/>
    <w:rsid w:val="00FB62A4"/>
    <w:rsid w:val="00FC1E2A"/>
    <w:rsid w:val="00FC22A6"/>
    <w:rsid w:val="00FC2635"/>
    <w:rsid w:val="00FC2802"/>
    <w:rsid w:val="00FC306B"/>
    <w:rsid w:val="00FC4D26"/>
    <w:rsid w:val="00FC7B38"/>
    <w:rsid w:val="00FD1CCB"/>
    <w:rsid w:val="00FD34AC"/>
    <w:rsid w:val="00FD4368"/>
    <w:rsid w:val="00FD4B8F"/>
    <w:rsid w:val="00FE09DC"/>
    <w:rsid w:val="00FE2839"/>
    <w:rsid w:val="00FE5ABC"/>
    <w:rsid w:val="00FE79D5"/>
    <w:rsid w:val="00FF271C"/>
    <w:rsid w:val="00FF3C1E"/>
    <w:rsid w:val="00FF71B3"/>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6545B"/>
  <w15:docId w15:val="{C502A23B-63F0-4931-B3C4-835E2973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70F82"/>
    <w:pPr>
      <w:spacing w:after="0" w:line="240" w:lineRule="auto"/>
    </w:pPr>
  </w:style>
  <w:style w:type="character" w:styleId="Hyperlink">
    <w:name w:val="Hyperlink"/>
    <w:basedOn w:val="Standaardalinea-lettertype"/>
    <w:uiPriority w:val="99"/>
    <w:unhideWhenUsed/>
    <w:rsid w:val="0098130B"/>
    <w:rPr>
      <w:color w:val="0563C1" w:themeColor="hyperlink"/>
      <w:u w:val="single"/>
    </w:rPr>
  </w:style>
  <w:style w:type="character" w:styleId="Onopgelostemelding">
    <w:name w:val="Unresolved Mention"/>
    <w:basedOn w:val="Standaardalinea-lettertype"/>
    <w:uiPriority w:val="99"/>
    <w:semiHidden/>
    <w:unhideWhenUsed/>
    <w:rsid w:val="0098130B"/>
    <w:rPr>
      <w:color w:val="605E5C"/>
      <w:shd w:val="clear" w:color="auto" w:fill="E1DFDD"/>
    </w:rPr>
  </w:style>
  <w:style w:type="paragraph" w:styleId="Ballontekst">
    <w:name w:val="Balloon Text"/>
    <w:basedOn w:val="Standaard"/>
    <w:link w:val="BallontekstChar"/>
    <w:uiPriority w:val="99"/>
    <w:semiHidden/>
    <w:unhideWhenUsed/>
    <w:rsid w:val="00D55FED"/>
    <w:pPr>
      <w:spacing w:after="0" w:line="240" w:lineRule="auto"/>
    </w:pPr>
    <w:rPr>
      <w:rFonts w:ascii="Arial" w:hAnsi="Arial" w:cs="Arial"/>
      <w:sz w:val="18"/>
      <w:szCs w:val="18"/>
    </w:rPr>
  </w:style>
  <w:style w:type="character" w:customStyle="1" w:styleId="BallontekstChar">
    <w:name w:val="Ballontekst Char"/>
    <w:basedOn w:val="Standaardalinea-lettertype"/>
    <w:link w:val="Ballontekst"/>
    <w:uiPriority w:val="99"/>
    <w:semiHidden/>
    <w:rsid w:val="00D55FED"/>
    <w:rPr>
      <w:rFonts w:ascii="Arial" w:hAnsi="Arial" w:cs="Arial"/>
      <w:sz w:val="18"/>
      <w:szCs w:val="18"/>
    </w:rPr>
  </w:style>
  <w:style w:type="character" w:styleId="Verwijzingopmerking">
    <w:name w:val="annotation reference"/>
    <w:basedOn w:val="Standaardalinea-lettertype"/>
    <w:uiPriority w:val="99"/>
    <w:semiHidden/>
    <w:unhideWhenUsed/>
    <w:rsid w:val="00FC22A6"/>
    <w:rPr>
      <w:sz w:val="16"/>
      <w:szCs w:val="16"/>
    </w:rPr>
  </w:style>
  <w:style w:type="paragraph" w:styleId="Tekstopmerking">
    <w:name w:val="annotation text"/>
    <w:basedOn w:val="Standaard"/>
    <w:link w:val="TekstopmerkingChar"/>
    <w:uiPriority w:val="99"/>
    <w:semiHidden/>
    <w:unhideWhenUsed/>
    <w:rsid w:val="00FC22A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C22A6"/>
    <w:rPr>
      <w:sz w:val="20"/>
      <w:szCs w:val="20"/>
    </w:rPr>
  </w:style>
  <w:style w:type="paragraph" w:styleId="Onderwerpvanopmerking">
    <w:name w:val="annotation subject"/>
    <w:basedOn w:val="Tekstopmerking"/>
    <w:next w:val="Tekstopmerking"/>
    <w:link w:val="OnderwerpvanopmerkingChar"/>
    <w:uiPriority w:val="99"/>
    <w:semiHidden/>
    <w:unhideWhenUsed/>
    <w:rsid w:val="00FC22A6"/>
    <w:rPr>
      <w:b/>
      <w:bCs/>
    </w:rPr>
  </w:style>
  <w:style w:type="character" w:customStyle="1" w:styleId="OnderwerpvanopmerkingChar">
    <w:name w:val="Onderwerp van opmerking Char"/>
    <w:basedOn w:val="TekstopmerkingChar"/>
    <w:link w:val="Onderwerpvanopmerking"/>
    <w:uiPriority w:val="99"/>
    <w:semiHidden/>
    <w:rsid w:val="00FC22A6"/>
    <w:rPr>
      <w:b/>
      <w:bCs/>
      <w:sz w:val="20"/>
      <w:szCs w:val="20"/>
    </w:rPr>
  </w:style>
  <w:style w:type="paragraph" w:styleId="Revisie">
    <w:name w:val="Revision"/>
    <w:hidden/>
    <w:uiPriority w:val="99"/>
    <w:semiHidden/>
    <w:rsid w:val="00F12E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62705">
      <w:bodyDiv w:val="1"/>
      <w:marLeft w:val="0"/>
      <w:marRight w:val="0"/>
      <w:marTop w:val="0"/>
      <w:marBottom w:val="0"/>
      <w:divBdr>
        <w:top w:val="none" w:sz="0" w:space="0" w:color="auto"/>
        <w:left w:val="none" w:sz="0" w:space="0" w:color="auto"/>
        <w:bottom w:val="none" w:sz="0" w:space="0" w:color="auto"/>
        <w:right w:val="none" w:sz="0" w:space="0" w:color="auto"/>
      </w:divBdr>
    </w:div>
    <w:div w:id="498809455">
      <w:bodyDiv w:val="1"/>
      <w:marLeft w:val="0"/>
      <w:marRight w:val="0"/>
      <w:marTop w:val="0"/>
      <w:marBottom w:val="0"/>
      <w:divBdr>
        <w:top w:val="none" w:sz="0" w:space="0" w:color="auto"/>
        <w:left w:val="none" w:sz="0" w:space="0" w:color="auto"/>
        <w:bottom w:val="none" w:sz="0" w:space="0" w:color="auto"/>
        <w:right w:val="none" w:sz="0" w:space="0" w:color="auto"/>
      </w:divBdr>
    </w:div>
    <w:div w:id="734814462">
      <w:bodyDiv w:val="1"/>
      <w:marLeft w:val="0"/>
      <w:marRight w:val="0"/>
      <w:marTop w:val="0"/>
      <w:marBottom w:val="0"/>
      <w:divBdr>
        <w:top w:val="none" w:sz="0" w:space="0" w:color="auto"/>
        <w:left w:val="none" w:sz="0" w:space="0" w:color="auto"/>
        <w:bottom w:val="none" w:sz="0" w:space="0" w:color="auto"/>
        <w:right w:val="none" w:sz="0" w:space="0" w:color="auto"/>
      </w:divBdr>
    </w:div>
    <w:div w:id="1518733470">
      <w:bodyDiv w:val="1"/>
      <w:marLeft w:val="0"/>
      <w:marRight w:val="0"/>
      <w:marTop w:val="0"/>
      <w:marBottom w:val="0"/>
      <w:divBdr>
        <w:top w:val="none" w:sz="0" w:space="0" w:color="auto"/>
        <w:left w:val="none" w:sz="0" w:space="0" w:color="auto"/>
        <w:bottom w:val="none" w:sz="0" w:space="0" w:color="auto"/>
        <w:right w:val="none" w:sz="0" w:space="0" w:color="auto"/>
      </w:divBdr>
    </w:div>
    <w:div w:id="1858305456">
      <w:bodyDiv w:val="1"/>
      <w:marLeft w:val="0"/>
      <w:marRight w:val="0"/>
      <w:marTop w:val="0"/>
      <w:marBottom w:val="0"/>
      <w:divBdr>
        <w:top w:val="none" w:sz="0" w:space="0" w:color="auto"/>
        <w:left w:val="none" w:sz="0" w:space="0" w:color="auto"/>
        <w:bottom w:val="none" w:sz="0" w:space="0" w:color="auto"/>
        <w:right w:val="none" w:sz="0" w:space="0" w:color="auto"/>
      </w:divBdr>
    </w:div>
    <w:div w:id="204675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anbronda@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0</TotalTime>
  <Pages>1</Pages>
  <Words>928</Words>
  <Characters>5104</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van den Berge</dc:creator>
  <cp:keywords/>
  <dc:description/>
  <cp:lastModifiedBy>J.C.A. van den Berge</cp:lastModifiedBy>
  <cp:revision>6</cp:revision>
  <cp:lastPrinted>2021-12-05T07:13:00Z</cp:lastPrinted>
  <dcterms:created xsi:type="dcterms:W3CDTF">2021-05-28T16:42:00Z</dcterms:created>
  <dcterms:modified xsi:type="dcterms:W3CDTF">2021-12-05T07:13:00Z</dcterms:modified>
</cp:coreProperties>
</file>